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FBEF6" w14:textId="489B8683" w:rsidR="00B532A6" w:rsidRDefault="007D29AF" w:rsidP="00306415">
      <w:pPr>
        <w:pStyle w:val="Title"/>
      </w:pPr>
      <w:sdt>
        <w:sdtPr>
          <w:alias w:val="Subject"/>
          <w:tag w:val=""/>
          <w:id w:val="313533397"/>
          <w:lock w:val="sdtContentLocked"/>
          <w:placeholder>
            <w:docPart w:val="E0C1A4563F3B4843B6CCF72BE60DA90A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1370BC">
            <w:t>Advanced Scripting</w:t>
          </w:r>
        </w:sdtContent>
      </w:sdt>
      <w:r w:rsidR="005A133D">
        <w:t xml:space="preserve"> </w:t>
      </w:r>
      <w:r w:rsidR="005A133D">
        <w:br/>
      </w:r>
      <w:sdt>
        <w:sdtPr>
          <w:alias w:val="Title"/>
          <w:tag w:val=""/>
          <w:id w:val="1406417971"/>
          <w:lock w:val="sdtContentLocked"/>
          <w:placeholder>
            <w:docPart w:val="CA52442E41DD4475ACFA097AF54F93E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4A5BA1">
            <w:t>Shell Navigation</w:t>
          </w:r>
        </w:sdtContent>
      </w:sdt>
    </w:p>
    <w:p w14:paraId="31B7A88B" w14:textId="6D27C9A8" w:rsidR="001A311D" w:rsidRPr="00DF5C81" w:rsidRDefault="00DF5C81" w:rsidP="00DF5C81">
      <w:pPr>
        <w:rPr>
          <w:rStyle w:val="SubtleEmphasis"/>
        </w:rPr>
      </w:pPr>
      <w:r w:rsidRPr="00DF5C81">
        <w:rPr>
          <w:rStyle w:val="SubtleEmphasis"/>
        </w:rPr>
        <w:t xml:space="preserve">Last Updated: </w:t>
      </w:r>
      <w:r w:rsidRPr="00DF5C81">
        <w:rPr>
          <w:rStyle w:val="SubtleEmphasis"/>
        </w:rPr>
        <w:fldChar w:fldCharType="begin"/>
      </w:r>
      <w:r w:rsidRPr="00DF5C81">
        <w:rPr>
          <w:rStyle w:val="SubtleEmphasis"/>
        </w:rPr>
        <w:instrText xml:space="preserve"> SAVEDATE  \@ "M/d/yyyy h:mm am/pm"  \* MERGEFORMAT </w:instrText>
      </w:r>
      <w:r w:rsidRPr="00DF5C81">
        <w:rPr>
          <w:rStyle w:val="SubtleEmphasis"/>
        </w:rPr>
        <w:fldChar w:fldCharType="separate"/>
      </w:r>
      <w:r w:rsidR="00A00084">
        <w:rPr>
          <w:rStyle w:val="SubtleEmphasis"/>
          <w:noProof/>
        </w:rPr>
        <w:t>9/22/2021 11:08 AM</w:t>
      </w:r>
      <w:r w:rsidRPr="00DF5C81">
        <w:rPr>
          <w:rStyle w:val="SubtleEmphasis"/>
        </w:rPr>
        <w:fldChar w:fldCharType="end"/>
      </w:r>
      <w:r w:rsidR="001A311D">
        <w:rPr>
          <w:rStyle w:val="SubtleEmphasis"/>
        </w:rPr>
        <w:t xml:space="preserve"> Version </w:t>
      </w:r>
      <w:r w:rsidR="00982657">
        <w:rPr>
          <w:rStyle w:val="SubtleEmphasis"/>
        </w:rPr>
        <w:fldChar w:fldCharType="begin"/>
      </w:r>
      <w:r w:rsidR="00982657">
        <w:rPr>
          <w:rStyle w:val="SubtleEmphasis"/>
        </w:rPr>
        <w:instrText xml:space="preserve"> DOCPROPERTY  Version  \* MERGEFORMAT </w:instrText>
      </w:r>
      <w:r w:rsidR="00982657">
        <w:rPr>
          <w:rStyle w:val="SubtleEmphasis"/>
        </w:rPr>
        <w:fldChar w:fldCharType="separate"/>
      </w:r>
      <w:r w:rsidR="00CC1E46">
        <w:rPr>
          <w:rStyle w:val="SubtleEmphasis"/>
        </w:rPr>
        <w:t>1</w:t>
      </w:r>
      <w:r w:rsidR="00982657">
        <w:rPr>
          <w:rStyle w:val="SubtleEmphasis"/>
        </w:rPr>
        <w:fldChar w:fldCharType="end"/>
      </w:r>
      <w:r w:rsidR="007768E7">
        <w:rPr>
          <w:rStyle w:val="SubtleEmphasis"/>
        </w:rPr>
        <w:br/>
        <w:t xml:space="preserve">Document Prepared for: </w:t>
      </w:r>
      <w:r w:rsidR="007768E7">
        <w:rPr>
          <w:rStyle w:val="SubtleEmphasis"/>
        </w:rPr>
        <w:fldChar w:fldCharType="begin"/>
      </w:r>
      <w:r w:rsidR="007768E7">
        <w:rPr>
          <w:rStyle w:val="SubtleEmphasis"/>
        </w:rPr>
        <w:instrText xml:space="preserve"> DOCPROPERTY  PreparedFor  \* MERGEFORMAT </w:instrText>
      </w:r>
      <w:r w:rsidR="007768E7">
        <w:rPr>
          <w:rStyle w:val="SubtleEmphasis"/>
        </w:rPr>
        <w:fldChar w:fldCharType="separate"/>
      </w:r>
      <w:r w:rsidR="00CC1E46">
        <w:rPr>
          <w:rStyle w:val="SubtleEmphasis"/>
        </w:rPr>
        <w:t>CIT361 Student</w:t>
      </w:r>
      <w:r w:rsidR="007768E7">
        <w:rPr>
          <w:rStyle w:val="SubtleEmphasis"/>
        </w:rPr>
        <w:fldChar w:fldCharType="end"/>
      </w:r>
    </w:p>
    <w:p w14:paraId="6E34C7CF" w14:textId="0C32FFD5" w:rsidR="007B7D7D" w:rsidRPr="007B7D7D" w:rsidRDefault="00C2523E" w:rsidP="007B7D7D">
      <w:pPr>
        <w:pStyle w:val="Heading1"/>
        <w:rPr>
          <w:color w:val="FF0000"/>
        </w:rPr>
      </w:pPr>
      <w:r>
        <w:t xml:space="preserve">Name </w:t>
      </w:r>
      <w:sdt>
        <w:sdtPr>
          <w:rPr>
            <w:rStyle w:val="AnswerChar"/>
          </w:rPr>
          <w:tag w:val="name"/>
          <w:id w:val="196824644"/>
          <w:lock w:val="sdtLocked"/>
          <w:placeholder>
            <w:docPart w:val="A2623870977748608749E667135458C5"/>
          </w:placeholder>
          <w15:color w:val="800000"/>
          <w15:appearance w15:val="tags"/>
        </w:sdtPr>
        <w:sdtEndPr>
          <w:rPr>
            <w:rStyle w:val="DefaultParagraphFont"/>
            <w:color w:val="2E74B5" w:themeColor="accent1" w:themeShade="BF"/>
          </w:rPr>
        </w:sdtEndPr>
        <w:sdtContent>
          <w:r w:rsidR="00A00084">
            <w:rPr>
              <w:rStyle w:val="AnswerChar"/>
            </w:rPr>
            <w:t>Ryan Skidmore</w:t>
          </w:r>
        </w:sdtContent>
      </w:sdt>
      <w:r>
        <w:t xml:space="preserve"> ID </w:t>
      </w:r>
      <w:sdt>
        <w:sdtPr>
          <w:rPr>
            <w:rStyle w:val="AnswerChar"/>
          </w:rPr>
          <w:tag w:val="id"/>
          <w:id w:val="139012113"/>
          <w:lock w:val="sdtLocked"/>
          <w:placeholder>
            <w:docPart w:val="71D218A2C3664CE0B4FDF2E1769E5468"/>
          </w:placeholder>
          <w15:color w:val="800000"/>
          <w15:appearance w15:val="tags"/>
          <w:text/>
        </w:sdtPr>
        <w:sdtEndPr>
          <w:rPr>
            <w:rStyle w:val="DefaultParagraphFont"/>
            <w:color w:val="2E74B5" w:themeColor="accent1" w:themeShade="BF"/>
          </w:rPr>
        </w:sdtEndPr>
        <w:sdtContent>
          <w:r w:rsidR="00A00084">
            <w:rPr>
              <w:rStyle w:val="AnswerChar"/>
            </w:rPr>
            <w:t>615907798</w:t>
          </w:r>
        </w:sdtContent>
      </w:sdt>
    </w:p>
    <w:p w14:paraId="3A7FBEF7" w14:textId="77777777" w:rsidR="00B34AD3" w:rsidRDefault="00B34AD3" w:rsidP="008326EE">
      <w:pPr>
        <w:pStyle w:val="Heading1"/>
      </w:pPr>
      <w:r>
        <w:t>Instructions</w:t>
      </w:r>
    </w:p>
    <w:p w14:paraId="3A7FBEF8" w14:textId="0365DC69" w:rsidR="00B34AD3" w:rsidRPr="00B34AD3" w:rsidRDefault="00F424BA" w:rsidP="00B34AD3">
      <w:r>
        <w:t xml:space="preserve">Save a copy of this document. </w:t>
      </w:r>
      <w:r w:rsidR="00B34AD3">
        <w:t xml:space="preserve">Answer all questions directly in this document.  You will </w:t>
      </w:r>
      <w:r w:rsidR="001A311D">
        <w:t xml:space="preserve">save and </w:t>
      </w:r>
      <w:r w:rsidR="00B34AD3">
        <w:t>upload this completed docu</w:t>
      </w:r>
      <w:r w:rsidR="001A311D">
        <w:t>ment as your homework submission</w:t>
      </w:r>
      <w:r w:rsidR="00B34AD3">
        <w:t>.</w:t>
      </w:r>
    </w:p>
    <w:p w14:paraId="3A7FBEF9" w14:textId="24A4DDF9" w:rsidR="00306415" w:rsidRDefault="00306415" w:rsidP="008326EE">
      <w:pPr>
        <w:pStyle w:val="Heading1"/>
      </w:pPr>
      <w:r>
        <w:t>Overview</w:t>
      </w:r>
    </w:p>
    <w:p w14:paraId="63E45CBE" w14:textId="02214F2D" w:rsidR="008C7ED8" w:rsidRPr="008C7ED8" w:rsidRDefault="008C7ED8" w:rsidP="008C7ED8">
      <w:r>
        <w:t xml:space="preserve">Navigating the shell is </w:t>
      </w:r>
      <w:r w:rsidR="00553A4F">
        <w:t xml:space="preserve">key to becoming proficient with </w:t>
      </w:r>
      <w:r w:rsidR="00C21021">
        <w:t>PowerShell.</w:t>
      </w:r>
    </w:p>
    <w:p w14:paraId="43C3806A" w14:textId="3E224364" w:rsidR="005C0A5E" w:rsidRDefault="005C0A5E" w:rsidP="008326EE">
      <w:pPr>
        <w:pStyle w:val="Heading1"/>
      </w:pPr>
      <w:r>
        <w:t>Requirements</w:t>
      </w:r>
    </w:p>
    <w:p w14:paraId="3751FD70" w14:textId="77777777" w:rsidR="005C0A5E" w:rsidRDefault="005C0A5E" w:rsidP="005C0A5E">
      <w:pPr>
        <w:pStyle w:val="ListParagraph"/>
        <w:numPr>
          <w:ilvl w:val="0"/>
          <w:numId w:val="7"/>
        </w:numPr>
      </w:pPr>
      <w:r>
        <w:t>PowerShell</w:t>
      </w:r>
    </w:p>
    <w:p w14:paraId="438027D9" w14:textId="218536E4" w:rsidR="005C0A5E" w:rsidRDefault="005C0A5E" w:rsidP="005C0A5E">
      <w:pPr>
        <w:pStyle w:val="ListParagraph"/>
        <w:numPr>
          <w:ilvl w:val="0"/>
          <w:numId w:val="7"/>
        </w:numPr>
      </w:pPr>
      <w:r>
        <w:t>Class Sample Files (you will get them in the setup)</w:t>
      </w:r>
    </w:p>
    <w:p w14:paraId="0E977C9B" w14:textId="3F04FDE2" w:rsidR="005C0A5E" w:rsidRPr="005C0A5E" w:rsidRDefault="005C0A5E" w:rsidP="005C0A5E">
      <w:pPr>
        <w:pStyle w:val="ListParagraph"/>
        <w:numPr>
          <w:ilvl w:val="0"/>
          <w:numId w:val="7"/>
        </w:numPr>
      </w:pPr>
      <w:r>
        <w:t>Internet Access</w:t>
      </w:r>
    </w:p>
    <w:p w14:paraId="3A7FBEFB" w14:textId="73E56E40" w:rsidR="00306415" w:rsidRDefault="00306415" w:rsidP="008326EE">
      <w:pPr>
        <w:pStyle w:val="Heading1"/>
      </w:pPr>
      <w:r>
        <w:t>Setup</w:t>
      </w:r>
    </w:p>
    <w:p w14:paraId="3A9CAC1E" w14:textId="0C30D5C0" w:rsidR="001900DA" w:rsidRDefault="00074F5C" w:rsidP="005C0A5E">
      <w:r>
        <w:t>You will need some files for this exercise.  To get them e</w:t>
      </w:r>
      <w:r w:rsidR="005C0A5E">
        <w:t>nter the following commands:</w:t>
      </w:r>
      <w:r>
        <w:br/>
      </w:r>
      <w:r w:rsidRPr="00A9621A">
        <w:rPr>
          <w:b/>
          <w:bCs/>
        </w:rPr>
        <w:t xml:space="preserve">Invoke-WebRequest -Uri </w:t>
      </w:r>
      <w:r w:rsidR="00A612C6" w:rsidRPr="00A9621A">
        <w:rPr>
          <w:b/>
          <w:bCs/>
        </w:rPr>
        <w:t>http://</w:t>
      </w:r>
      <w:r w:rsidRPr="00A9621A">
        <w:rPr>
          <w:b/>
          <w:bCs/>
        </w:rPr>
        <w:t>cf.esage.com/psfiles.zip -OutFile ~/psfiles.zip</w:t>
      </w:r>
      <w:r w:rsidR="001E7B4C" w:rsidRPr="00A9621A">
        <w:rPr>
          <w:b/>
          <w:bCs/>
        </w:rPr>
        <w:br/>
        <w:t>Expand-Archive ~/psfiles.zip -DestinationPath ~</w:t>
      </w:r>
    </w:p>
    <w:p w14:paraId="60591CDA" w14:textId="12F83980" w:rsidR="005C0A5E" w:rsidRDefault="00D331E0" w:rsidP="005C0A5E">
      <w:r>
        <w:t>The structure of the files you downloaded looks like this</w:t>
      </w:r>
      <w:r w:rsidR="00D773DD">
        <w:t>:</w:t>
      </w:r>
    </w:p>
    <w:p w14:paraId="771A9C1E" w14:textId="34C8279D" w:rsidR="00D773DD" w:rsidRDefault="00D773DD" w:rsidP="00D773DD">
      <w:pPr>
        <w:shd w:val="clear" w:color="auto" w:fill="0C0C0C"/>
        <w:rPr>
          <w:rFonts w:ascii="Cascadia Code" w:hAnsi="Cascadia Code"/>
        </w:rPr>
      </w:pPr>
      <w:r>
        <w:rPr>
          <w:rFonts w:ascii="Cascadia Code" w:hAnsi="Cascadia Code"/>
          <w:color w:val="CCCCCC"/>
          <w:shd w:val="clear" w:color="auto" w:fill="0C0C0C"/>
        </w:rPr>
        <w:t>psfiles</w:t>
      </w:r>
      <w:r>
        <w:rPr>
          <w:rFonts w:ascii="Cascadia Code" w:hAnsi="Cascadia Code"/>
          <w:color w:val="CCCCCC"/>
          <w:shd w:val="clear" w:color="auto" w:fill="0C0C0C"/>
        </w:rPr>
        <w:br/>
        <w:t>├───data</w:t>
      </w:r>
      <w:r>
        <w:rPr>
          <w:rFonts w:ascii="Cascadia Code" w:hAnsi="Cascadia Code"/>
          <w:color w:val="CCCCCC"/>
          <w:shd w:val="clear" w:color="auto" w:fill="0C0C0C"/>
        </w:rPr>
        <w:br/>
        <w:t>├───files</w:t>
      </w:r>
      <w:r>
        <w:rPr>
          <w:rFonts w:ascii="Cascadia Code" w:hAnsi="Cascadia Code"/>
          <w:color w:val="CCCCCC"/>
          <w:shd w:val="clear" w:color="auto" w:fill="0C0C0C"/>
        </w:rPr>
        <w:br/>
        <w:t>│   ├───logs</w:t>
      </w:r>
      <w:r>
        <w:rPr>
          <w:rFonts w:ascii="Cascadia Code" w:hAnsi="Cascadia Code"/>
          <w:color w:val="CCCCCC"/>
          <w:shd w:val="clear" w:color="auto" w:fill="0C0C0C"/>
        </w:rPr>
        <w:br/>
        <w:t>│   └───pictures</w:t>
      </w:r>
      <w:r>
        <w:rPr>
          <w:rFonts w:ascii="Cascadia Code" w:hAnsi="Cascadia Code"/>
          <w:color w:val="CCCCCC"/>
          <w:shd w:val="clear" w:color="auto" w:fill="0C0C0C"/>
        </w:rPr>
        <w:br/>
        <w:t>└───utilities</w:t>
      </w:r>
    </w:p>
    <w:p w14:paraId="57C2A057" w14:textId="77777777" w:rsidR="00D773DD" w:rsidRPr="00447792" w:rsidRDefault="00D773DD" w:rsidP="005C0A5E"/>
    <w:p w14:paraId="2E4942CC" w14:textId="45B454F2" w:rsidR="00133C39" w:rsidRDefault="00133C39" w:rsidP="00133C39">
      <w:pPr>
        <w:pStyle w:val="Heading1"/>
      </w:pPr>
      <w:r>
        <w:t>Task 1—</w:t>
      </w:r>
      <w:r w:rsidR="002D4715">
        <w:t>The Current Directory</w:t>
      </w:r>
    </w:p>
    <w:p w14:paraId="0C15F25B" w14:textId="0E479439" w:rsidR="009D2430" w:rsidRDefault="00977B48" w:rsidP="009D2430">
      <w:r>
        <w:t xml:space="preserve">The current directory is the directory that the shell is currently “in”.  </w:t>
      </w:r>
      <w:r w:rsidR="00A9621A">
        <w:t>The</w:t>
      </w:r>
      <w:r>
        <w:t xml:space="preserve"> directory structure is like a tree.  The current directory is the branch you are standing on.</w:t>
      </w:r>
      <w:r w:rsidR="005F7EDE">
        <w:t xml:space="preserve">  If you specify a resource by filename without any path information on the shell will look for the file in your current directory.</w:t>
      </w:r>
      <w:r w:rsidR="009D2430" w:rsidRPr="009D2430">
        <w:t xml:space="preserve"> </w:t>
      </w:r>
    </w:p>
    <w:p w14:paraId="322BB430" w14:textId="2C517F3B" w:rsidR="00977B48" w:rsidRDefault="009D2430" w:rsidP="009D2430">
      <w:pPr>
        <w:pStyle w:val="Heading2"/>
      </w:pPr>
      <w:r>
        <w:lastRenderedPageBreak/>
        <w:t>Steps</w:t>
      </w:r>
    </w:p>
    <w:p w14:paraId="6ECA452A" w14:textId="78BBD61C" w:rsidR="00841744" w:rsidRDefault="006E52A0" w:rsidP="00DB6CFE">
      <w:pPr>
        <w:pStyle w:val="ListParagraph"/>
        <w:numPr>
          <w:ilvl w:val="0"/>
          <w:numId w:val="9"/>
        </w:numPr>
      </w:pPr>
      <w:r>
        <w:t xml:space="preserve">By </w:t>
      </w:r>
      <w:r w:rsidR="00C96188">
        <w:t>default,</w:t>
      </w:r>
      <w:r>
        <w:t xml:space="preserve"> the PowerShell prompt displays the current directory.</w:t>
      </w:r>
      <w:r w:rsidR="001135D5">
        <w:t xml:space="preserve">  When I start my </w:t>
      </w:r>
      <w:r w:rsidR="00C96188">
        <w:t>PowerShell,</w:t>
      </w:r>
      <w:r w:rsidR="001135D5">
        <w:t xml:space="preserve"> the prompt looks like this:</w:t>
      </w:r>
      <w:r w:rsidR="00841744">
        <w:br/>
      </w:r>
      <w:r w:rsidR="00841744" w:rsidRPr="00841744">
        <w:rPr>
          <w:rStyle w:val="CommandChar"/>
          <w:b w:val="0"/>
          <w:bCs/>
        </w:rPr>
        <w:t>PS C:\Users\craig\OneDrive\Scripts&gt;</w:t>
      </w:r>
      <w:r w:rsidR="00DB6CFE">
        <w:rPr>
          <w:rStyle w:val="CommandChar"/>
          <w:b w:val="0"/>
          <w:bCs/>
        </w:rPr>
        <w:br/>
      </w:r>
      <w:r w:rsidR="00841744">
        <w:t xml:space="preserve">This tells me that my current directory is </w:t>
      </w:r>
      <w:r w:rsidR="00841744" w:rsidRPr="00841744">
        <w:t>C:\Users\craig\OneDrive\Scripts</w:t>
      </w:r>
      <w:r w:rsidR="00AB51F2">
        <w:t>.  Anytime I specify a filename or filesystem command it will happen in this directory unless I specify otherwise.</w:t>
      </w:r>
      <w:r w:rsidR="00AF3EBD">
        <w:t xml:space="preserve">  Chances are you are not in the same directory as I am.</w:t>
      </w:r>
      <w:r w:rsidR="00D95C31">
        <w:t xml:space="preserve">  You can always get your current directory with the</w:t>
      </w:r>
      <w:r w:rsidR="007C1022">
        <w:t xml:space="preserve"> get-Location command.  Enter the command</w:t>
      </w:r>
      <w:r w:rsidR="007C1022">
        <w:br/>
      </w:r>
      <w:r w:rsidR="007C1022" w:rsidRPr="009248A4">
        <w:rPr>
          <w:rStyle w:val="CommandChar"/>
        </w:rPr>
        <w:t>Get-Location</w:t>
      </w:r>
    </w:p>
    <w:p w14:paraId="3097EE1E" w14:textId="33CBAF28" w:rsidR="008C7803" w:rsidRDefault="008C7803" w:rsidP="009248A4">
      <w:pPr>
        <w:pStyle w:val="ListParagraph"/>
        <w:numPr>
          <w:ilvl w:val="1"/>
          <w:numId w:val="9"/>
        </w:numPr>
      </w:pPr>
      <w:r>
        <w:t>What is your current path?</w:t>
      </w:r>
      <w:sdt>
        <w:sdtPr>
          <w:rPr>
            <w:rStyle w:val="AnswerChar"/>
          </w:rPr>
          <w:id w:val="-226846370"/>
          <w:lock w:val="sdtLocked"/>
          <w:placeholder>
            <w:docPart w:val="DefaultPlaceholder_-1854013440"/>
          </w:placeholder>
          <w15:color w:val="800000"/>
          <w15:appearance w15:val="tags"/>
          <w:text w:multiLine="1"/>
        </w:sdtPr>
        <w:sdtContent>
          <w:r w:rsidR="004C2407" w:rsidRPr="004C2407">
            <w:rPr>
              <w:rStyle w:val="AnswerChar"/>
            </w:rPr>
            <w:t>C:\Users\Derek Ryan</w:t>
          </w:r>
        </w:sdtContent>
      </w:sdt>
    </w:p>
    <w:p w14:paraId="46458276" w14:textId="72177DE1" w:rsidR="008C7803" w:rsidRDefault="00092341" w:rsidP="009248A4">
      <w:pPr>
        <w:pStyle w:val="ListParagraph"/>
        <w:numPr>
          <w:ilvl w:val="0"/>
          <w:numId w:val="9"/>
        </w:numPr>
      </w:pPr>
      <w:r>
        <w:t>To see the aliases for Get-Location</w:t>
      </w:r>
      <w:r w:rsidR="0091172F">
        <w:t>, enter the command:</w:t>
      </w:r>
      <w:r w:rsidR="0091172F">
        <w:br/>
      </w:r>
      <w:r w:rsidR="0091172F" w:rsidRPr="009248A4">
        <w:rPr>
          <w:rStyle w:val="CommandChar"/>
        </w:rPr>
        <w:t>Get-Alias -Definition Get-Location</w:t>
      </w:r>
    </w:p>
    <w:p w14:paraId="0A451122" w14:textId="1A55251D" w:rsidR="003E38C1" w:rsidRDefault="003E38C1" w:rsidP="009248A4">
      <w:pPr>
        <w:pStyle w:val="ListParagraph"/>
        <w:numPr>
          <w:ilvl w:val="1"/>
          <w:numId w:val="9"/>
        </w:numPr>
      </w:pPr>
      <w:r>
        <w:t xml:space="preserve">What are the aliases for Get-Location? </w:t>
      </w:r>
      <w:sdt>
        <w:sdtPr>
          <w:rPr>
            <w:rStyle w:val="AnswerChar"/>
          </w:rPr>
          <w:id w:val="-605344962"/>
          <w:placeholder>
            <w:docPart w:val="7F36AB540E7A48D4911CAE5186D1F104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proofErr w:type="spellStart"/>
          <w:r w:rsidR="004C2407">
            <w:rPr>
              <w:rStyle w:val="AnswerChar"/>
            </w:rPr>
            <w:t>gl</w:t>
          </w:r>
          <w:proofErr w:type="spellEnd"/>
          <w:r w:rsidR="004C2407">
            <w:rPr>
              <w:rStyle w:val="AnswerChar"/>
            </w:rPr>
            <w:t xml:space="preserve">, </w:t>
          </w:r>
          <w:proofErr w:type="spellStart"/>
          <w:r w:rsidR="004C2407">
            <w:rPr>
              <w:rStyle w:val="AnswerChar"/>
            </w:rPr>
            <w:t>pwd</w:t>
          </w:r>
          <w:proofErr w:type="spellEnd"/>
        </w:sdtContent>
      </w:sdt>
    </w:p>
    <w:p w14:paraId="3D837292" w14:textId="2BD9CC5F" w:rsidR="003E38C1" w:rsidRDefault="00DD273F" w:rsidP="00DB6CFE">
      <w:pPr>
        <w:pStyle w:val="ListParagraph"/>
        <w:numPr>
          <w:ilvl w:val="0"/>
          <w:numId w:val="9"/>
        </w:numPr>
      </w:pPr>
      <w:r>
        <w:t>What other location cmdlets are there?  Enter the command</w:t>
      </w:r>
      <w:r>
        <w:br/>
      </w:r>
      <w:r w:rsidR="00C4186E" w:rsidRPr="00EE59FC">
        <w:rPr>
          <w:rStyle w:val="CommandChar"/>
        </w:rPr>
        <w:t>G</w:t>
      </w:r>
      <w:r w:rsidRPr="00EE59FC">
        <w:rPr>
          <w:rStyle w:val="CommandChar"/>
        </w:rPr>
        <w:t xml:space="preserve">et-Command </w:t>
      </w:r>
      <w:r w:rsidR="00C4186E" w:rsidRPr="00EE59FC">
        <w:rPr>
          <w:rStyle w:val="CommandChar"/>
        </w:rPr>
        <w:t>*-Location</w:t>
      </w:r>
    </w:p>
    <w:p w14:paraId="5D82234A" w14:textId="70E00070" w:rsidR="00C4186E" w:rsidRDefault="00C4186E" w:rsidP="00C4186E">
      <w:pPr>
        <w:pStyle w:val="ListParagraph"/>
        <w:numPr>
          <w:ilvl w:val="1"/>
          <w:numId w:val="9"/>
        </w:numPr>
      </w:pPr>
      <w:r>
        <w:t xml:space="preserve">List the Location commands: </w:t>
      </w:r>
      <w:sdt>
        <w:sdtPr>
          <w:rPr>
            <w:rStyle w:val="AnswerChar"/>
          </w:rPr>
          <w:id w:val="1334174864"/>
          <w:placeholder>
            <w:docPart w:val="D3A7570BC969467C9F118607BA0FD7DB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proofErr w:type="spellStart"/>
          <w:proofErr w:type="gramStart"/>
          <w:r w:rsidR="004C2407">
            <w:rPr>
              <w:rStyle w:val="AnswerChar"/>
            </w:rPr>
            <w:t>Get,Pop</w:t>
          </w:r>
          <w:proofErr w:type="gramEnd"/>
          <w:r w:rsidR="004C2407">
            <w:rPr>
              <w:rStyle w:val="AnswerChar"/>
            </w:rPr>
            <w:t>,Push,Set</w:t>
          </w:r>
          <w:proofErr w:type="spellEnd"/>
          <w:r w:rsidR="004C2407">
            <w:rPr>
              <w:rStyle w:val="AnswerChar"/>
            </w:rPr>
            <w:t>-Location</w:t>
          </w:r>
        </w:sdtContent>
      </w:sdt>
    </w:p>
    <w:p w14:paraId="7ADC2F28" w14:textId="560789CF" w:rsidR="00C4186E" w:rsidRDefault="00280BEA" w:rsidP="00C4186E">
      <w:pPr>
        <w:pStyle w:val="ListParagraph"/>
        <w:numPr>
          <w:ilvl w:val="0"/>
          <w:numId w:val="9"/>
        </w:numPr>
      </w:pPr>
      <w:r>
        <w:t>You can use Push-Location to save your current location.  Enter the command</w:t>
      </w:r>
      <w:r>
        <w:br/>
      </w:r>
      <w:r w:rsidRPr="005649F5">
        <w:rPr>
          <w:rStyle w:val="CommandChar"/>
        </w:rPr>
        <w:t>Push-Location</w:t>
      </w:r>
    </w:p>
    <w:p w14:paraId="0FFF57D2" w14:textId="6FF7BE6C" w:rsidR="00133C39" w:rsidRDefault="00133C39" w:rsidP="00133C39">
      <w:pPr>
        <w:pStyle w:val="Heading1"/>
      </w:pPr>
      <w:r>
        <w:t>Task 2—</w:t>
      </w:r>
      <w:r w:rsidR="00775DA7">
        <w:t>Changing Directories</w:t>
      </w:r>
    </w:p>
    <w:p w14:paraId="51D8C4BE" w14:textId="303B7B0C" w:rsidR="00133C39" w:rsidRDefault="00775DA7" w:rsidP="00133C39">
      <w:r>
        <w:t>Often you will want to change</w:t>
      </w:r>
      <w:r w:rsidR="009D250C">
        <w:t xml:space="preserve"> </w:t>
      </w:r>
      <w:r w:rsidR="007C3CB1">
        <w:t>the</w:t>
      </w:r>
      <w:r w:rsidR="009D250C">
        <w:t xml:space="preserve"> current directory to another more convenient place.</w:t>
      </w:r>
    </w:p>
    <w:p w14:paraId="0400825F" w14:textId="77777777" w:rsidR="00133C39" w:rsidRDefault="00133C39" w:rsidP="00133C39">
      <w:pPr>
        <w:pStyle w:val="Heading2"/>
      </w:pPr>
      <w:r>
        <w:t>Steps</w:t>
      </w:r>
    </w:p>
    <w:p w14:paraId="39DE8262" w14:textId="50B80B80" w:rsidR="00AD0B9D" w:rsidRPr="00F8551C" w:rsidRDefault="00AD0B9D" w:rsidP="00AD0B9D">
      <w:pPr>
        <w:pStyle w:val="ListParagraph"/>
        <w:numPr>
          <w:ilvl w:val="0"/>
          <w:numId w:val="10"/>
        </w:numPr>
        <w:rPr>
          <w:rStyle w:val="AnswerChar"/>
          <w:color w:val="auto"/>
        </w:rPr>
      </w:pPr>
      <w:r>
        <w:t>Each user has a “home” directory.  It can be anywhere on a system, but the shell will know where your home directory is.  The ~ is used as an accelerator for your home directory.  The Set-Location command is used to change your current directory. Change to your home directory with the following command:</w:t>
      </w:r>
      <w:r>
        <w:br/>
      </w:r>
      <w:r w:rsidRPr="00AD0B9D">
        <w:rPr>
          <w:rStyle w:val="CommandChar"/>
        </w:rPr>
        <w:t>Set-Location ~</w:t>
      </w:r>
      <w:r>
        <w:br/>
        <w:t>What is your home directory?</w:t>
      </w:r>
      <w:r w:rsidRPr="004E0495">
        <w:rPr>
          <w:rStyle w:val="AnswerChar"/>
        </w:rPr>
        <w:t xml:space="preserve"> </w:t>
      </w:r>
      <w:sdt>
        <w:sdtPr>
          <w:rPr>
            <w:rStyle w:val="AnswerChar"/>
          </w:rPr>
          <w:id w:val="985744744"/>
          <w:placeholder>
            <w:docPart w:val="CC705BF89E24401F88579D0E149B9154"/>
          </w:placeholder>
          <w15:color w:val="800000"/>
          <w15:appearance w15:val="tags"/>
          <w:text w:multiLine="1"/>
        </w:sdtPr>
        <w:sdtContent>
          <w:r w:rsidR="004C2407" w:rsidRPr="004C2407">
            <w:rPr>
              <w:rStyle w:val="AnswerChar"/>
            </w:rPr>
            <w:t>C:\Users\Derek Ryan&gt;</w:t>
          </w:r>
        </w:sdtContent>
      </w:sdt>
    </w:p>
    <w:p w14:paraId="0A6808DA" w14:textId="57F50A5A" w:rsidR="00F8551C" w:rsidRDefault="00F8551C" w:rsidP="00AD0B9D">
      <w:pPr>
        <w:pStyle w:val="ListParagraph"/>
        <w:numPr>
          <w:ilvl w:val="0"/>
          <w:numId w:val="10"/>
        </w:numPr>
      </w:pPr>
      <w:r>
        <w:t xml:space="preserve">What </w:t>
      </w:r>
      <w:r w:rsidR="008C6B6D">
        <w:t xml:space="preserve">aliases are </w:t>
      </w:r>
      <w:r w:rsidR="00E069BC">
        <w:t>defined</w:t>
      </w:r>
      <w:r w:rsidR="008C6B6D">
        <w:t xml:space="preserve"> for Set-Location?</w:t>
      </w:r>
      <w:r w:rsidR="00E069BC">
        <w:t xml:space="preserve"> </w:t>
      </w:r>
      <w:sdt>
        <w:sdtPr>
          <w:rPr>
            <w:rStyle w:val="AnswerChar"/>
          </w:rPr>
          <w:id w:val="316309602"/>
          <w:placeholder>
            <w:docPart w:val="BECC193C6CAD49DA84C01BE3EF5F5EB2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4C2407">
            <w:rPr>
              <w:rStyle w:val="AnswerChar"/>
            </w:rPr>
            <w:t xml:space="preserve">cd, </w:t>
          </w:r>
          <w:proofErr w:type="spellStart"/>
          <w:r w:rsidR="004C2407">
            <w:rPr>
              <w:rStyle w:val="AnswerChar"/>
            </w:rPr>
            <w:t>chdir</w:t>
          </w:r>
          <w:proofErr w:type="spellEnd"/>
          <w:r w:rsidR="004C2407">
            <w:rPr>
              <w:rStyle w:val="AnswerChar"/>
            </w:rPr>
            <w:t xml:space="preserve">, </w:t>
          </w:r>
          <w:proofErr w:type="spellStart"/>
          <w:r w:rsidR="004C2407">
            <w:rPr>
              <w:rStyle w:val="AnswerChar"/>
            </w:rPr>
            <w:t>sl</w:t>
          </w:r>
          <w:proofErr w:type="spellEnd"/>
        </w:sdtContent>
      </w:sdt>
    </w:p>
    <w:p w14:paraId="4FF8CDB0" w14:textId="03B48506" w:rsidR="00E069BC" w:rsidRDefault="00E069BC" w:rsidP="00AD0B9D">
      <w:pPr>
        <w:pStyle w:val="ListParagraph"/>
        <w:numPr>
          <w:ilvl w:val="0"/>
          <w:numId w:val="10"/>
        </w:numPr>
      </w:pPr>
      <w:r>
        <w:t>Use the cd alias to change to your root directory</w:t>
      </w:r>
      <w:r w:rsidR="009777B6">
        <w:t xml:space="preserve">.  Enter the command </w:t>
      </w:r>
      <w:r w:rsidR="009777B6">
        <w:br/>
      </w:r>
      <w:r w:rsidR="009777B6" w:rsidRPr="00EE1CB7">
        <w:rPr>
          <w:rStyle w:val="CommandChar"/>
        </w:rPr>
        <w:t>cd /</w:t>
      </w:r>
    </w:p>
    <w:p w14:paraId="3F5FEA6E" w14:textId="2918603D" w:rsidR="009777B6" w:rsidRDefault="004B4580" w:rsidP="00AD0B9D">
      <w:pPr>
        <w:pStyle w:val="ListParagraph"/>
        <w:numPr>
          <w:ilvl w:val="0"/>
          <w:numId w:val="10"/>
        </w:numPr>
      </w:pPr>
      <w:r>
        <w:t>Remember a bit ago we use</w:t>
      </w:r>
      <w:r w:rsidR="00045C06">
        <w:t>d</w:t>
      </w:r>
      <w:r>
        <w:t xml:space="preserve"> </w:t>
      </w:r>
      <w:r w:rsidRPr="00045C06">
        <w:rPr>
          <w:b/>
          <w:bCs/>
        </w:rPr>
        <w:t>Push-Location</w:t>
      </w:r>
      <w:r>
        <w:t xml:space="preserve"> to save our directory location.  You can use </w:t>
      </w:r>
      <w:r w:rsidRPr="00045C06">
        <w:rPr>
          <w:b/>
          <w:bCs/>
        </w:rPr>
        <w:t xml:space="preserve">Pop-Location </w:t>
      </w:r>
      <w:r>
        <w:t xml:space="preserve">to </w:t>
      </w:r>
      <w:r w:rsidR="00E51CF3">
        <w:t>change back to that directory.  Enter the command</w:t>
      </w:r>
      <w:r w:rsidR="00E51CF3">
        <w:br/>
      </w:r>
      <w:r w:rsidR="00E51CF3" w:rsidRPr="00EE1CB7">
        <w:rPr>
          <w:rStyle w:val="CommandChar"/>
        </w:rPr>
        <w:t>Pop-Location</w:t>
      </w:r>
    </w:p>
    <w:p w14:paraId="5D3D55C3" w14:textId="7382C698" w:rsidR="00E51CF3" w:rsidRDefault="00E51CF3" w:rsidP="00E51CF3">
      <w:pPr>
        <w:pStyle w:val="ListParagraph"/>
        <w:numPr>
          <w:ilvl w:val="1"/>
          <w:numId w:val="10"/>
        </w:numPr>
      </w:pPr>
      <w:r>
        <w:t>What is you</w:t>
      </w:r>
      <w:r w:rsidR="00EE1CB7">
        <w:t>r</w:t>
      </w:r>
      <w:r>
        <w:t xml:space="preserve"> current directory?</w:t>
      </w:r>
      <w:r w:rsidR="00EE1CB7" w:rsidRPr="00EE1CB7">
        <w:rPr>
          <w:rStyle w:val="AnswerChar"/>
        </w:rPr>
        <w:t xml:space="preserve"> </w:t>
      </w:r>
      <w:sdt>
        <w:sdtPr>
          <w:rPr>
            <w:rStyle w:val="AnswerChar"/>
          </w:rPr>
          <w:id w:val="-1461253272"/>
          <w:placeholder>
            <w:docPart w:val="30D8F1A774964979A51CE1602D21C510"/>
          </w:placeholder>
          <w15:color w:val="800000"/>
          <w15:appearance w15:val="tags"/>
          <w:text w:multiLine="1"/>
        </w:sdtPr>
        <w:sdtContent>
          <w:r w:rsidR="004C2407" w:rsidRPr="004C2407">
            <w:rPr>
              <w:rStyle w:val="AnswerChar"/>
            </w:rPr>
            <w:t>C:\Users\Derek Ryan&gt;</w:t>
          </w:r>
        </w:sdtContent>
      </w:sdt>
    </w:p>
    <w:p w14:paraId="38F40156" w14:textId="510AC7B0" w:rsidR="00EE1CB7" w:rsidRDefault="00EE1CB7" w:rsidP="00E51CF3">
      <w:pPr>
        <w:pStyle w:val="ListParagraph"/>
        <w:numPr>
          <w:ilvl w:val="1"/>
          <w:numId w:val="10"/>
        </w:numPr>
      </w:pPr>
      <w:r>
        <w:t>Is it where you started?</w:t>
      </w:r>
      <w:r w:rsidRPr="00EE1CB7">
        <w:rPr>
          <w:rStyle w:val="AnswerChar"/>
        </w:rPr>
        <w:t xml:space="preserve"> </w:t>
      </w:r>
      <w:sdt>
        <w:sdtPr>
          <w:rPr>
            <w:rStyle w:val="AnswerChar"/>
          </w:rPr>
          <w:id w:val="1080797566"/>
          <w:placeholder>
            <w:docPart w:val="31FF3FA041C042259C02BEEC2698AA13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4C2407">
            <w:rPr>
              <w:rStyle w:val="AnswerChar"/>
            </w:rPr>
            <w:t>Yes</w:t>
          </w:r>
        </w:sdtContent>
      </w:sdt>
    </w:p>
    <w:p w14:paraId="4CCFE9B3" w14:textId="725D032B" w:rsidR="00EE1CB7" w:rsidRDefault="00EE1CB7" w:rsidP="00EE1CB7">
      <w:pPr>
        <w:pStyle w:val="ListParagraph"/>
        <w:numPr>
          <w:ilvl w:val="0"/>
          <w:numId w:val="10"/>
        </w:numPr>
      </w:pPr>
      <w:r>
        <w:t>Now go back to the home directory</w:t>
      </w:r>
      <w:r w:rsidR="00D3508D">
        <w:t>,</w:t>
      </w:r>
      <w:r>
        <w:t xml:space="preserve"> enter</w:t>
      </w:r>
      <w:r w:rsidR="00D3508D">
        <w:t>:</w:t>
      </w:r>
      <w:r>
        <w:br/>
      </w:r>
      <w:r w:rsidRPr="00D3508D">
        <w:rPr>
          <w:rStyle w:val="CommandChar"/>
        </w:rPr>
        <w:t>cd ~</w:t>
      </w:r>
    </w:p>
    <w:p w14:paraId="7D1FC26B" w14:textId="3133B47B" w:rsidR="00D3508D" w:rsidRDefault="00D3508D" w:rsidP="00D3508D">
      <w:pPr>
        <w:pStyle w:val="ListParagraph"/>
        <w:numPr>
          <w:ilvl w:val="0"/>
          <w:numId w:val="10"/>
        </w:numPr>
      </w:pPr>
      <w:r>
        <w:t>You should now be back to your home directory.</w:t>
      </w:r>
    </w:p>
    <w:p w14:paraId="229625B8" w14:textId="77777777" w:rsidR="00133C39" w:rsidRPr="00533FE3" w:rsidRDefault="00133C39" w:rsidP="00133C39"/>
    <w:p w14:paraId="7531C7F3" w14:textId="299470D7" w:rsidR="00133C39" w:rsidRDefault="00133C39" w:rsidP="00133C39">
      <w:pPr>
        <w:pStyle w:val="Heading1"/>
      </w:pPr>
      <w:r>
        <w:t>Task 3—</w:t>
      </w:r>
      <w:r w:rsidR="00EE1F50">
        <w:t>Directory Listings</w:t>
      </w:r>
    </w:p>
    <w:p w14:paraId="11D0B9C1" w14:textId="06739C72" w:rsidR="00133C39" w:rsidRDefault="00171754" w:rsidP="00133C39">
      <w:r>
        <w:t xml:space="preserve">Unless you have a perfect memory, you will often need to see what items are in a location.  The </w:t>
      </w:r>
      <w:r w:rsidRPr="003502A0">
        <w:rPr>
          <w:b/>
          <w:bCs/>
        </w:rPr>
        <w:t xml:space="preserve">Get-ChildItem </w:t>
      </w:r>
      <w:r>
        <w:t>cmdlet does just that.</w:t>
      </w:r>
    </w:p>
    <w:p w14:paraId="0F72D9FD" w14:textId="77777777" w:rsidR="00133C39" w:rsidRDefault="00133C39" w:rsidP="00133C39">
      <w:pPr>
        <w:pStyle w:val="Heading2"/>
      </w:pPr>
      <w:r>
        <w:t>Steps</w:t>
      </w:r>
    </w:p>
    <w:p w14:paraId="44216D37" w14:textId="07A42BE5" w:rsidR="00133C39" w:rsidRDefault="005E4FEA" w:rsidP="005E4FEA">
      <w:pPr>
        <w:pStyle w:val="ListParagraph"/>
        <w:numPr>
          <w:ilvl w:val="0"/>
          <w:numId w:val="11"/>
        </w:numPr>
      </w:pPr>
      <w:r>
        <w:t>To see the items in your current location, enter the command:</w:t>
      </w:r>
      <w:r>
        <w:br/>
      </w:r>
      <w:r w:rsidRPr="003502A0">
        <w:rPr>
          <w:b/>
          <w:bCs/>
        </w:rPr>
        <w:t>Get-ChildItem</w:t>
      </w:r>
    </w:p>
    <w:p w14:paraId="4034B128" w14:textId="4B77BA08" w:rsidR="00047241" w:rsidRDefault="00047241" w:rsidP="005E4FEA">
      <w:pPr>
        <w:pStyle w:val="ListParagraph"/>
        <w:numPr>
          <w:ilvl w:val="0"/>
          <w:numId w:val="11"/>
        </w:numPr>
      </w:pPr>
      <w:r>
        <w:t xml:space="preserve">I don’t know what is in your home directory, </w:t>
      </w:r>
      <w:r w:rsidR="007A46CB">
        <w:t xml:space="preserve">I can guess there are Documents, Downloads, </w:t>
      </w:r>
      <w:r w:rsidR="00D407A2">
        <w:t>and Pictures directories among others.  I know you</w:t>
      </w:r>
      <w:r>
        <w:t xml:space="preserve"> should </w:t>
      </w:r>
      <w:r w:rsidR="00D407A2">
        <w:t>have</w:t>
      </w:r>
      <w:r>
        <w:t xml:space="preserve"> a file name</w:t>
      </w:r>
      <w:r w:rsidR="00D407A2">
        <w:t>d</w:t>
      </w:r>
      <w:r>
        <w:t xml:space="preserve"> psfiles.zip and a folder named psfiles.  These were created in the setup step.</w:t>
      </w:r>
      <w:r w:rsidR="002F7868">
        <w:t xml:space="preserve">  My list looks like this:</w:t>
      </w:r>
      <w:r w:rsidR="002B741E">
        <w:br/>
      </w:r>
      <w:r w:rsidR="002B741E">
        <w:rPr>
          <w:noProof/>
        </w:rPr>
        <w:drawing>
          <wp:inline distT="0" distB="0" distL="0" distR="0" wp14:anchorId="4B28948E" wp14:editId="3F8D5DFC">
            <wp:extent cx="5943600" cy="47561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E5CC9" w14:textId="0301C634" w:rsidR="00624630" w:rsidRDefault="002B741E" w:rsidP="005E4FEA">
      <w:pPr>
        <w:pStyle w:val="ListParagraph"/>
        <w:numPr>
          <w:ilvl w:val="0"/>
          <w:numId w:val="11"/>
        </w:numPr>
      </w:pPr>
      <w:r>
        <w:t xml:space="preserve">The </w:t>
      </w:r>
      <w:r w:rsidRPr="003502A0">
        <w:rPr>
          <w:b/>
          <w:bCs/>
          <w:i/>
          <w:iCs/>
        </w:rPr>
        <w:t>d</w:t>
      </w:r>
      <w:r>
        <w:t xml:space="preserve"> in the mode column indicates the item is a directory, the </w:t>
      </w:r>
      <w:r w:rsidR="008E38DF">
        <w:t>length is the size of file.</w:t>
      </w:r>
    </w:p>
    <w:p w14:paraId="761D7B46" w14:textId="13732147" w:rsidR="008E38DF" w:rsidRDefault="008E38DF" w:rsidP="005E4FEA">
      <w:pPr>
        <w:pStyle w:val="ListParagraph"/>
        <w:numPr>
          <w:ilvl w:val="0"/>
          <w:numId w:val="11"/>
        </w:numPr>
      </w:pPr>
      <w:r w:rsidRPr="00230BDC">
        <w:rPr>
          <w:b/>
          <w:bCs/>
        </w:rPr>
        <w:t>Get-Child</w:t>
      </w:r>
      <w:r w:rsidR="00230BDC">
        <w:rPr>
          <w:b/>
          <w:bCs/>
        </w:rPr>
        <w:t>I</w:t>
      </w:r>
      <w:r w:rsidRPr="00230BDC">
        <w:rPr>
          <w:b/>
          <w:bCs/>
        </w:rPr>
        <w:t>tem</w:t>
      </w:r>
      <w:r>
        <w:t xml:space="preserve"> has a lot of options</w:t>
      </w:r>
      <w:r w:rsidR="00230BDC">
        <w:t>,</w:t>
      </w:r>
      <w:r w:rsidR="00B767FC">
        <w:t xml:space="preserve"> we will explore a few of them.  You will need to use help to learn the rest.</w:t>
      </w:r>
    </w:p>
    <w:p w14:paraId="676DD6F9" w14:textId="4562135C" w:rsidR="006265CA" w:rsidRDefault="006265CA" w:rsidP="005E4FEA">
      <w:pPr>
        <w:pStyle w:val="ListParagraph"/>
        <w:numPr>
          <w:ilvl w:val="0"/>
          <w:numId w:val="11"/>
        </w:numPr>
      </w:pPr>
      <w:r>
        <w:t>To limit the list to just directories use the -</w:t>
      </w:r>
      <w:r w:rsidR="00956B67">
        <w:t>Directory switch.  Enter</w:t>
      </w:r>
      <w:r w:rsidR="00956B67">
        <w:br/>
      </w:r>
      <w:r w:rsidR="00956B67" w:rsidRPr="004B18A7">
        <w:rPr>
          <w:rStyle w:val="CommandChar"/>
        </w:rPr>
        <w:t>Get-Child</w:t>
      </w:r>
      <w:r w:rsidR="004B18A7" w:rsidRPr="004B18A7">
        <w:rPr>
          <w:rStyle w:val="CommandChar"/>
        </w:rPr>
        <w:t>Item -Directory</w:t>
      </w:r>
    </w:p>
    <w:p w14:paraId="5E8D8038" w14:textId="5C70491D" w:rsidR="004B18A7" w:rsidRDefault="004B18A7" w:rsidP="005E4FEA">
      <w:pPr>
        <w:pStyle w:val="ListParagraph"/>
        <w:numPr>
          <w:ilvl w:val="0"/>
          <w:numId w:val="11"/>
        </w:numPr>
      </w:pPr>
      <w:r>
        <w:lastRenderedPageBreak/>
        <w:t>To limit the list to just files use the -File switch.  Enter the command:</w:t>
      </w:r>
      <w:r>
        <w:br/>
      </w:r>
      <w:r w:rsidR="00195765" w:rsidRPr="00195765">
        <w:rPr>
          <w:b/>
          <w:bCs/>
        </w:rPr>
        <w:t>G</w:t>
      </w:r>
      <w:r w:rsidRPr="00195765">
        <w:rPr>
          <w:b/>
          <w:bCs/>
        </w:rPr>
        <w:t>et-Ch</w:t>
      </w:r>
      <w:r w:rsidR="00195765" w:rsidRPr="00195765">
        <w:rPr>
          <w:b/>
          <w:bCs/>
        </w:rPr>
        <w:t>i</w:t>
      </w:r>
      <w:r w:rsidRPr="00195765">
        <w:rPr>
          <w:b/>
          <w:bCs/>
        </w:rPr>
        <w:t>ldItem -File</w:t>
      </w:r>
    </w:p>
    <w:p w14:paraId="07BB1136" w14:textId="37291F2D" w:rsidR="005E4FEA" w:rsidRPr="00B42F46" w:rsidRDefault="00F1114E" w:rsidP="005E4FEA">
      <w:pPr>
        <w:pStyle w:val="ListParagraph"/>
        <w:numPr>
          <w:ilvl w:val="0"/>
          <w:numId w:val="11"/>
        </w:numPr>
        <w:rPr>
          <w:rStyle w:val="AnswerChar"/>
          <w:color w:val="auto"/>
        </w:rPr>
      </w:pPr>
      <w:r>
        <w:t xml:space="preserve">I’ll bet you are tired of typing Get-ChildItem, what aliases are defined for </w:t>
      </w:r>
      <w:r w:rsidR="00B42F46">
        <w:t xml:space="preserve">Get-ChildItem? </w:t>
      </w:r>
      <w:sdt>
        <w:sdtPr>
          <w:rPr>
            <w:rStyle w:val="AnswerChar"/>
          </w:rPr>
          <w:id w:val="-905843063"/>
          <w:placeholder>
            <w:docPart w:val="1F003352CFB34268843318E55EBEA16C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71041D">
            <w:rPr>
              <w:rStyle w:val="AnswerChar"/>
            </w:rPr>
            <w:t xml:space="preserve">Dir, </w:t>
          </w:r>
          <w:proofErr w:type="spellStart"/>
          <w:r w:rsidR="0071041D">
            <w:rPr>
              <w:rStyle w:val="AnswerChar"/>
            </w:rPr>
            <w:t>gci</w:t>
          </w:r>
          <w:proofErr w:type="spellEnd"/>
          <w:r w:rsidR="0071041D">
            <w:rPr>
              <w:rStyle w:val="AnswerChar"/>
            </w:rPr>
            <w:t>, ls</w:t>
          </w:r>
        </w:sdtContent>
      </w:sdt>
    </w:p>
    <w:p w14:paraId="493FE1B0" w14:textId="26ABA1ED" w:rsidR="00F74D61" w:rsidRDefault="00817694" w:rsidP="005E4FEA">
      <w:pPr>
        <w:pStyle w:val="ListParagraph"/>
        <w:numPr>
          <w:ilvl w:val="0"/>
          <w:numId w:val="11"/>
        </w:numPr>
      </w:pPr>
      <w:r>
        <w:t xml:space="preserve">You can pass </w:t>
      </w:r>
      <w:r w:rsidR="002B04AE">
        <w:t>a</w:t>
      </w:r>
      <w:r>
        <w:t xml:space="preserve"> directory to </w:t>
      </w:r>
      <w:r w:rsidR="002B04AE">
        <w:t>Get-ChildItem to get a listing for a different directory other than the current directory</w:t>
      </w:r>
      <w:r w:rsidR="00CB7EC5">
        <w:t>.  Get a directory list of the psfiles folder.  Enter the command:</w:t>
      </w:r>
      <w:r w:rsidR="00CB7EC5">
        <w:br/>
        <w:t xml:space="preserve">ls </w:t>
      </w:r>
      <w:r w:rsidR="005F2A3D">
        <w:t>psfiles</w:t>
      </w:r>
    </w:p>
    <w:p w14:paraId="216FBF24" w14:textId="7A7CF936" w:rsidR="005F2A3D" w:rsidRDefault="005F2A3D" w:rsidP="005F2A3D">
      <w:pPr>
        <w:pStyle w:val="ListParagraph"/>
        <w:numPr>
          <w:ilvl w:val="1"/>
          <w:numId w:val="11"/>
        </w:numPr>
      </w:pPr>
      <w:r>
        <w:t>What files/directories are in the psfiles folder?</w:t>
      </w:r>
      <w:r w:rsidRPr="005F2A3D">
        <w:rPr>
          <w:rStyle w:val="AnswerChar"/>
        </w:rPr>
        <w:t xml:space="preserve"> </w:t>
      </w:r>
      <w:sdt>
        <w:sdtPr>
          <w:rPr>
            <w:rStyle w:val="AnswerChar"/>
          </w:rPr>
          <w:id w:val="1798264169"/>
          <w:placeholder>
            <w:docPart w:val="C83C276F387B45A9A578DBDA98C09CEB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71041D">
            <w:rPr>
              <w:rStyle w:val="AnswerChar"/>
            </w:rPr>
            <w:t>Data, files, utilities</w:t>
          </w:r>
        </w:sdtContent>
      </w:sdt>
    </w:p>
    <w:p w14:paraId="4EA09710" w14:textId="2373DF43" w:rsidR="00B42F46" w:rsidRDefault="00F4201D" w:rsidP="005E4FEA">
      <w:pPr>
        <w:pStyle w:val="ListParagraph"/>
        <w:numPr>
          <w:ilvl w:val="0"/>
          <w:numId w:val="11"/>
        </w:numPr>
      </w:pPr>
      <w:r>
        <w:t>You can get a</w:t>
      </w:r>
      <w:r w:rsidR="00040090">
        <w:t>n item list th</w:t>
      </w:r>
      <w:r w:rsidR="00440BCC">
        <w:t>at</w:t>
      </w:r>
      <w:r w:rsidR="00040090">
        <w:t xml:space="preserve"> follows the directories down using the -re</w:t>
      </w:r>
      <w:r w:rsidR="00D50B80">
        <w:t>c</w:t>
      </w:r>
      <w:r w:rsidR="00040090">
        <w:t>urse switch.  Enter</w:t>
      </w:r>
      <w:r w:rsidR="00F74D61">
        <w:t>:</w:t>
      </w:r>
      <w:r w:rsidR="00F74D61">
        <w:br/>
      </w:r>
      <w:r w:rsidR="002B04AE" w:rsidRPr="00CA671E">
        <w:rPr>
          <w:b/>
          <w:bCs/>
        </w:rPr>
        <w:t xml:space="preserve">dir </w:t>
      </w:r>
      <w:r w:rsidR="005F2A3D" w:rsidRPr="00CA671E">
        <w:rPr>
          <w:b/>
          <w:bCs/>
        </w:rPr>
        <w:t>ps</w:t>
      </w:r>
      <w:r w:rsidR="00D50B80" w:rsidRPr="00CA671E">
        <w:rPr>
          <w:b/>
          <w:bCs/>
        </w:rPr>
        <w:t>files</w:t>
      </w:r>
      <w:r w:rsidR="00CA671E">
        <w:rPr>
          <w:b/>
          <w:bCs/>
        </w:rPr>
        <w:t xml:space="preserve"> </w:t>
      </w:r>
      <w:r w:rsidR="00F74D61" w:rsidRPr="00CA671E">
        <w:rPr>
          <w:b/>
          <w:bCs/>
        </w:rPr>
        <w:t>-</w:t>
      </w:r>
      <w:r w:rsidR="00CA671E">
        <w:rPr>
          <w:b/>
          <w:bCs/>
        </w:rPr>
        <w:t>r</w:t>
      </w:r>
      <w:r w:rsidR="00F74D61" w:rsidRPr="00CA671E">
        <w:rPr>
          <w:b/>
          <w:bCs/>
        </w:rPr>
        <w:t>ecurse</w:t>
      </w:r>
    </w:p>
    <w:p w14:paraId="288AAB40" w14:textId="77777777" w:rsidR="004F1500" w:rsidRDefault="00833631" w:rsidP="004F1500">
      <w:pPr>
        <w:pStyle w:val="ListParagraph"/>
        <w:numPr>
          <w:ilvl w:val="0"/>
          <w:numId w:val="11"/>
        </w:numPr>
      </w:pPr>
      <w:r>
        <w:t>Remember the</w:t>
      </w:r>
      <w:r w:rsidR="005645DE">
        <w:t xml:space="preserve"> psfiles folder structure looks like this</w:t>
      </w:r>
      <w:r>
        <w:br/>
      </w:r>
      <w:r>
        <w:rPr>
          <w:noProof/>
        </w:rPr>
        <w:drawing>
          <wp:inline distT="0" distB="0" distL="0" distR="0" wp14:anchorId="516BC2AD" wp14:editId="2E1845A2">
            <wp:extent cx="2885714" cy="109523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5714" cy="10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B2974" w14:textId="77777777" w:rsidR="00626492" w:rsidRDefault="00492696" w:rsidP="00626492">
      <w:pPr>
        <w:pStyle w:val="ListParagraph"/>
        <w:numPr>
          <w:ilvl w:val="0"/>
          <w:numId w:val="11"/>
        </w:numPr>
      </w:pPr>
      <w:r>
        <w:t>Get a directory list from the</w:t>
      </w:r>
      <w:r w:rsidR="007A5CDA">
        <w:t xml:space="preserve"> pictures folder using a relative path. </w:t>
      </w:r>
      <w:r>
        <w:t xml:space="preserve"> Enter:</w:t>
      </w:r>
      <w:r w:rsidR="00626492">
        <w:br/>
      </w:r>
      <w:r w:rsidR="00626492" w:rsidRPr="00CA671E">
        <w:rPr>
          <w:b/>
          <w:bCs/>
        </w:rPr>
        <w:t>dir psfiles/files/pictures</w:t>
      </w:r>
    </w:p>
    <w:p w14:paraId="679E23F0" w14:textId="28DF0AD1" w:rsidR="00C62826" w:rsidRPr="00C62826" w:rsidRDefault="00626492" w:rsidP="00F82009">
      <w:pPr>
        <w:pStyle w:val="ListParagraph"/>
        <w:numPr>
          <w:ilvl w:val="1"/>
          <w:numId w:val="11"/>
        </w:numPr>
        <w:rPr>
          <w:rStyle w:val="AnswerChar"/>
          <w:color w:val="auto"/>
        </w:rPr>
      </w:pPr>
      <w:r>
        <w:t>You should see a listing of picture files</w:t>
      </w:r>
      <w:r w:rsidR="00F82009">
        <w:t>.  What is the first filename</w:t>
      </w:r>
      <w:r w:rsidR="00C62826">
        <w:t xml:space="preserve">? </w:t>
      </w:r>
      <w:sdt>
        <w:sdtPr>
          <w:rPr>
            <w:rStyle w:val="AnswerChar"/>
          </w:rPr>
          <w:id w:val="739751030"/>
          <w:placeholder>
            <w:docPart w:val="DB53CF1D01CA4B98AEF2DF8F7C50E76E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71041D">
            <w:rPr>
              <w:rStyle w:val="AnswerChar"/>
            </w:rPr>
            <w:t>2ndEmpireHouseNight.jpg</w:t>
          </w:r>
        </w:sdtContent>
      </w:sdt>
    </w:p>
    <w:p w14:paraId="1BF8A1C0" w14:textId="77777777" w:rsidR="008138C9" w:rsidRDefault="00C62826" w:rsidP="00D10627">
      <w:pPr>
        <w:pStyle w:val="ListParagraph"/>
        <w:numPr>
          <w:ilvl w:val="0"/>
          <w:numId w:val="11"/>
        </w:numPr>
      </w:pPr>
      <w:r>
        <w:t xml:space="preserve">You can use wildcards to list only </w:t>
      </w:r>
      <w:r w:rsidR="00E0004D">
        <w:t>some file ty</w:t>
      </w:r>
      <w:r w:rsidR="00D10627">
        <w:t>p</w:t>
      </w:r>
      <w:r w:rsidR="00E0004D">
        <w:t xml:space="preserve">es.  To list only the jpeg </w:t>
      </w:r>
      <w:proofErr w:type="gramStart"/>
      <w:r w:rsidR="00E0004D">
        <w:t>files</w:t>
      </w:r>
      <w:proofErr w:type="gramEnd"/>
      <w:r w:rsidR="00E0004D">
        <w:t xml:space="preserve"> enter</w:t>
      </w:r>
      <w:r w:rsidR="00D10627">
        <w:t>:</w:t>
      </w:r>
      <w:r w:rsidR="00D10627">
        <w:br/>
      </w:r>
      <w:r w:rsidR="00D10627" w:rsidRPr="00C661EF">
        <w:rPr>
          <w:rStyle w:val="CommandChar"/>
        </w:rPr>
        <w:t>ls psfiles/files/pictures/*.jpg</w:t>
      </w:r>
    </w:p>
    <w:p w14:paraId="502BD449" w14:textId="5D020555" w:rsidR="00003E4E" w:rsidRDefault="008138C9" w:rsidP="008138C9">
      <w:pPr>
        <w:pStyle w:val="ListParagraph"/>
        <w:numPr>
          <w:ilvl w:val="1"/>
          <w:numId w:val="11"/>
        </w:numPr>
      </w:pPr>
      <w:r>
        <w:t>How many files are there</w:t>
      </w:r>
      <w:r w:rsidR="00003E4E">
        <w:t xml:space="preserve">? </w:t>
      </w:r>
      <w:sdt>
        <w:sdtPr>
          <w:rPr>
            <w:rStyle w:val="AnswerChar"/>
          </w:rPr>
          <w:id w:val="-454716654"/>
          <w:placeholder>
            <w:docPart w:val="05643FF60DFD412CA9987658374A8E79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71041D">
            <w:rPr>
              <w:rStyle w:val="AnswerChar"/>
            </w:rPr>
            <w:t>8</w:t>
          </w:r>
        </w:sdtContent>
      </w:sdt>
    </w:p>
    <w:p w14:paraId="5C11B42C" w14:textId="1233EBEA" w:rsidR="00003E4E" w:rsidRDefault="00003E4E" w:rsidP="00003E4E">
      <w:pPr>
        <w:pStyle w:val="ListParagraph"/>
        <w:numPr>
          <w:ilvl w:val="0"/>
          <w:numId w:val="11"/>
        </w:numPr>
      </w:pPr>
      <w:r>
        <w:t xml:space="preserve">Write a command that would only list the files that atart with </w:t>
      </w:r>
      <w:r w:rsidRPr="00003E4E">
        <w:rPr>
          <w:b/>
          <w:bCs/>
        </w:rPr>
        <w:t>arpanet</w:t>
      </w:r>
      <w:r>
        <w:t>.</w:t>
      </w:r>
      <w:r w:rsidRPr="00003E4E">
        <w:rPr>
          <w:rStyle w:val="AnswerChar"/>
        </w:rPr>
        <w:t xml:space="preserve"> </w:t>
      </w:r>
      <w:sdt>
        <w:sdtPr>
          <w:rPr>
            <w:rStyle w:val="AnswerChar"/>
          </w:rPr>
          <w:id w:val="1612399285"/>
          <w:placeholder>
            <w:docPart w:val="BA01194D195F44869CA992422F1486FD"/>
          </w:placeholder>
          <w15:color w:val="800000"/>
          <w15:appearance w15:val="tags"/>
          <w:text w:multiLine="1"/>
        </w:sdtPr>
        <w:sdtContent>
          <w:r w:rsidR="00DE5A3A" w:rsidRPr="00DE5A3A">
            <w:rPr>
              <w:rStyle w:val="AnswerChar"/>
            </w:rPr>
            <w:t xml:space="preserve">ls </w:t>
          </w:r>
          <w:proofErr w:type="spellStart"/>
          <w:r w:rsidR="00DE5A3A" w:rsidRPr="00DE5A3A">
            <w:rPr>
              <w:rStyle w:val="AnswerChar"/>
            </w:rPr>
            <w:t>psfiles</w:t>
          </w:r>
          <w:proofErr w:type="spellEnd"/>
          <w:r w:rsidR="00DE5A3A" w:rsidRPr="00DE5A3A">
            <w:rPr>
              <w:rStyle w:val="AnswerChar"/>
            </w:rPr>
            <w:t>/files/pictures/</w:t>
          </w:r>
          <w:proofErr w:type="spellStart"/>
          <w:r w:rsidR="00DE5A3A" w:rsidRPr="00DE5A3A">
            <w:rPr>
              <w:rStyle w:val="AnswerChar"/>
            </w:rPr>
            <w:t>arpanet</w:t>
          </w:r>
          <w:proofErr w:type="spellEnd"/>
          <w:r w:rsidR="00DE5A3A" w:rsidRPr="00DE5A3A">
            <w:rPr>
              <w:rStyle w:val="AnswerChar"/>
            </w:rPr>
            <w:t>*</w:t>
          </w:r>
        </w:sdtContent>
      </w:sdt>
    </w:p>
    <w:p w14:paraId="42CA3B9B" w14:textId="702A7C0F" w:rsidR="006E0886" w:rsidRPr="00533FE3" w:rsidRDefault="00C661EF" w:rsidP="00A871EB">
      <w:pPr>
        <w:pStyle w:val="ListParagraph"/>
        <w:numPr>
          <w:ilvl w:val="0"/>
          <w:numId w:val="11"/>
        </w:numPr>
      </w:pPr>
      <w:r>
        <w:t>Make the pictures folder your current directory.</w:t>
      </w:r>
      <w:r>
        <w:br/>
      </w:r>
      <w:r w:rsidRPr="00A871EB">
        <w:rPr>
          <w:rStyle w:val="CommandChar"/>
        </w:rPr>
        <w:t>cd psfiles/files/pictures</w:t>
      </w:r>
      <w:r w:rsidR="005645DE">
        <w:br/>
      </w:r>
    </w:p>
    <w:p w14:paraId="5167BA8F" w14:textId="7D38CEB5" w:rsidR="00133C39" w:rsidRDefault="00133C39" w:rsidP="00133C39">
      <w:pPr>
        <w:pStyle w:val="Heading1"/>
      </w:pPr>
      <w:r>
        <w:t>Task 4—</w:t>
      </w:r>
      <w:r w:rsidR="00F32309">
        <w:t>Working with files and fo</w:t>
      </w:r>
      <w:r w:rsidR="00CC3925">
        <w:t>l</w:t>
      </w:r>
      <w:r w:rsidR="00F32309">
        <w:t>ders.</w:t>
      </w:r>
    </w:p>
    <w:p w14:paraId="0CA8AF84" w14:textId="2111366F" w:rsidR="00E86BEB" w:rsidRPr="00E86BEB" w:rsidRDefault="00E86BEB" w:rsidP="00E86BEB">
      <w:r>
        <w:t xml:space="preserve">A common administrative task is to work with files and folder.  You can </w:t>
      </w:r>
      <w:r w:rsidR="00BB3FE1">
        <w:t>make, rename, delete and move files and folder.  The appropriate cmdlets are</w:t>
      </w:r>
      <w:r w:rsidR="007E0AB5">
        <w:t xml:space="preserve"> </w:t>
      </w:r>
      <w:r w:rsidR="009927F5">
        <w:t>N</w:t>
      </w:r>
      <w:r w:rsidR="007E0AB5">
        <w:t>ew-item</w:t>
      </w:r>
      <w:r w:rsidR="009927F5">
        <w:t xml:space="preserve">, Rename-item, Remove-Item, </w:t>
      </w:r>
      <w:r w:rsidR="00AD7101">
        <w:t>M</w:t>
      </w:r>
      <w:r w:rsidR="009927F5">
        <w:t>ove-Item</w:t>
      </w:r>
      <w:r w:rsidR="00CC3FA7">
        <w:t>.  Now you will further organize the pictures by type</w:t>
      </w:r>
    </w:p>
    <w:p w14:paraId="5439318B" w14:textId="393129DE" w:rsidR="00133C39" w:rsidRDefault="00133C39" w:rsidP="00133C39">
      <w:pPr>
        <w:pStyle w:val="Heading2"/>
      </w:pPr>
      <w:r>
        <w:t>Steps</w:t>
      </w:r>
    </w:p>
    <w:p w14:paraId="2E20013E" w14:textId="6EED9F6A" w:rsidR="00AD7101" w:rsidRDefault="004B59BE" w:rsidP="00AD7101">
      <w:pPr>
        <w:pStyle w:val="ListParagraph"/>
        <w:numPr>
          <w:ilvl w:val="0"/>
          <w:numId w:val="12"/>
        </w:numPr>
      </w:pPr>
      <w:r>
        <w:t xml:space="preserve">You should be in the </w:t>
      </w:r>
      <w:r w:rsidR="00CC3FA7">
        <w:t xml:space="preserve">pictures folder. </w:t>
      </w:r>
      <w:r w:rsidR="00736991">
        <w:t xml:space="preserve">  Create folders for each picture type.</w:t>
      </w:r>
      <w:r w:rsidR="00C25B6A">
        <w:t xml:space="preserve">  First create a folder for jpeg files</w:t>
      </w:r>
      <w:r w:rsidR="00BB5F36">
        <w:t xml:space="preserve">, </w:t>
      </w:r>
      <w:r w:rsidR="00C25B6A">
        <w:t>name it jpeg.  Enter the command</w:t>
      </w:r>
      <w:r w:rsidR="00C25B6A">
        <w:br/>
      </w:r>
      <w:r w:rsidR="0014447D" w:rsidRPr="00D238B7">
        <w:rPr>
          <w:rStyle w:val="CommandChar"/>
        </w:rPr>
        <w:t>New-Item -Name jpeg -ItemType Directory</w:t>
      </w:r>
    </w:p>
    <w:p w14:paraId="73611910" w14:textId="0E77ACED" w:rsidR="00F3625D" w:rsidRDefault="00F3625D" w:rsidP="00AD7101">
      <w:pPr>
        <w:pStyle w:val="ListParagraph"/>
        <w:numPr>
          <w:ilvl w:val="0"/>
          <w:numId w:val="12"/>
        </w:numPr>
      </w:pPr>
      <w:r>
        <w:t xml:space="preserve">Use the Get-ChildItem </w:t>
      </w:r>
      <w:r w:rsidR="002A2183">
        <w:t xml:space="preserve">(or one of </w:t>
      </w:r>
      <w:r w:rsidR="001F693F">
        <w:t>its</w:t>
      </w:r>
      <w:r w:rsidR="002A2183">
        <w:t xml:space="preserve"> aliases) to see if the directory was created.</w:t>
      </w:r>
    </w:p>
    <w:p w14:paraId="2B35DF8C" w14:textId="0ED1A161" w:rsidR="002A2183" w:rsidRDefault="002A2183" w:rsidP="00AD7101">
      <w:pPr>
        <w:pStyle w:val="ListParagraph"/>
        <w:numPr>
          <w:ilvl w:val="0"/>
          <w:numId w:val="12"/>
        </w:numPr>
      </w:pPr>
      <w:r>
        <w:t xml:space="preserve">Create a </w:t>
      </w:r>
      <w:r w:rsidR="008D7590">
        <w:t>new folder for the gif files named gif.  This time use the md, or mkdir alias.</w:t>
      </w:r>
    </w:p>
    <w:p w14:paraId="183DB86A" w14:textId="3E0A2929" w:rsidR="00FE217A" w:rsidRDefault="009C5F51" w:rsidP="00FE217A">
      <w:pPr>
        <w:pStyle w:val="ListParagraph"/>
        <w:numPr>
          <w:ilvl w:val="0"/>
          <w:numId w:val="12"/>
        </w:numPr>
      </w:pPr>
      <w:r>
        <w:lastRenderedPageBreak/>
        <w:t>Now</w:t>
      </w:r>
      <w:r w:rsidR="00FE217A">
        <w:t xml:space="preserve"> copy all the jpg files to the jpeg </w:t>
      </w:r>
      <w:r w:rsidR="0043200F">
        <w:t xml:space="preserve">directory. </w:t>
      </w:r>
      <w:r w:rsidR="0043200F">
        <w:br/>
      </w:r>
      <w:r w:rsidR="00EE5C06" w:rsidRPr="00D238B7">
        <w:rPr>
          <w:rStyle w:val="CommandChar"/>
        </w:rPr>
        <w:t>Copy-Item -Path *.jpg -Destination jpeg</w:t>
      </w:r>
    </w:p>
    <w:p w14:paraId="76BC913B" w14:textId="1ABAD829" w:rsidR="00892569" w:rsidRDefault="00892569" w:rsidP="00FE217A">
      <w:pPr>
        <w:pStyle w:val="ListParagraph"/>
        <w:numPr>
          <w:ilvl w:val="0"/>
          <w:numId w:val="12"/>
        </w:numPr>
      </w:pPr>
      <w:r>
        <w:t>What are the aliases for the Copy-Item cmdlet?</w:t>
      </w:r>
      <w:r w:rsidR="00D238B7" w:rsidRPr="00D238B7">
        <w:rPr>
          <w:rStyle w:val="AnswerChar"/>
        </w:rPr>
        <w:t xml:space="preserve"> </w:t>
      </w:r>
      <w:sdt>
        <w:sdtPr>
          <w:rPr>
            <w:rStyle w:val="AnswerChar"/>
          </w:rPr>
          <w:id w:val="-798989032"/>
          <w:placeholder>
            <w:docPart w:val="B8DA1CA5B26443FDB2B28EEAD889201B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DE5A3A">
            <w:rPr>
              <w:rStyle w:val="AnswerChar"/>
            </w:rPr>
            <w:t>Copy, cp, cpi</w:t>
          </w:r>
        </w:sdtContent>
      </w:sdt>
    </w:p>
    <w:p w14:paraId="303E237F" w14:textId="6A5FC2AF" w:rsidR="001F693F" w:rsidRDefault="00AF7C34" w:rsidP="00FE217A">
      <w:pPr>
        <w:pStyle w:val="ListParagraph"/>
        <w:numPr>
          <w:ilvl w:val="0"/>
          <w:numId w:val="12"/>
        </w:numPr>
      </w:pPr>
      <w:r>
        <w:t>Verify the files were copied</w:t>
      </w:r>
    </w:p>
    <w:p w14:paraId="5279D3E8" w14:textId="09B6D012" w:rsidR="00AF7C34" w:rsidRDefault="0065647B" w:rsidP="00FE217A">
      <w:pPr>
        <w:pStyle w:val="ListParagraph"/>
        <w:numPr>
          <w:ilvl w:val="0"/>
          <w:numId w:val="12"/>
        </w:numPr>
      </w:pPr>
      <w:r>
        <w:t xml:space="preserve">Delete the jpg files from the </w:t>
      </w:r>
      <w:proofErr w:type="gramStart"/>
      <w:r>
        <w:t>pictures</w:t>
      </w:r>
      <w:proofErr w:type="gramEnd"/>
      <w:r>
        <w:t xml:space="preserve"> directory</w:t>
      </w:r>
      <w:r>
        <w:br/>
      </w:r>
      <w:r w:rsidR="0024098C" w:rsidRPr="00D238B7">
        <w:rPr>
          <w:rStyle w:val="CommandChar"/>
        </w:rPr>
        <w:t>Remove-Item *.jpg</w:t>
      </w:r>
    </w:p>
    <w:p w14:paraId="4559072C" w14:textId="410DBC96" w:rsidR="00892569" w:rsidRDefault="00892569" w:rsidP="00FE217A">
      <w:pPr>
        <w:pStyle w:val="ListParagraph"/>
        <w:numPr>
          <w:ilvl w:val="0"/>
          <w:numId w:val="12"/>
        </w:numPr>
      </w:pPr>
      <w:r>
        <w:t xml:space="preserve">What are the aliases for the </w:t>
      </w:r>
      <w:r w:rsidR="000C38A2">
        <w:t>Remove-Item cmdl</w:t>
      </w:r>
      <w:r w:rsidR="00D238B7">
        <w:t>et?</w:t>
      </w:r>
      <w:r w:rsidR="00D238B7" w:rsidRPr="00D238B7">
        <w:rPr>
          <w:rStyle w:val="AnswerChar"/>
        </w:rPr>
        <w:t xml:space="preserve"> </w:t>
      </w:r>
      <w:sdt>
        <w:sdtPr>
          <w:rPr>
            <w:rStyle w:val="AnswerChar"/>
          </w:rPr>
          <w:id w:val="-917476029"/>
          <w:placeholder>
            <w:docPart w:val="EDF2BF3555E94429BC81A59C268F6E3A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proofErr w:type="spellStart"/>
          <w:proofErr w:type="gramStart"/>
          <w:r w:rsidR="00DE5A3A">
            <w:rPr>
              <w:rStyle w:val="AnswerChar"/>
            </w:rPr>
            <w:t>Del,erase</w:t>
          </w:r>
          <w:proofErr w:type="gramEnd"/>
          <w:r w:rsidR="00DE5A3A">
            <w:rPr>
              <w:rStyle w:val="AnswerChar"/>
            </w:rPr>
            <w:t>,rd,ri,rm,rmdir</w:t>
          </w:r>
          <w:proofErr w:type="spellEnd"/>
        </w:sdtContent>
      </w:sdt>
    </w:p>
    <w:p w14:paraId="2E943475" w14:textId="77777777" w:rsidR="0020413A" w:rsidRDefault="0024098C" w:rsidP="0020413A">
      <w:pPr>
        <w:pStyle w:val="ListParagraph"/>
        <w:numPr>
          <w:ilvl w:val="0"/>
          <w:numId w:val="12"/>
        </w:numPr>
      </w:pPr>
      <w:r>
        <w:t>This time let’s move the gif files to the gif directory</w:t>
      </w:r>
      <w:r w:rsidR="0020413A">
        <w:t>.  Enter the command:</w:t>
      </w:r>
      <w:r w:rsidR="0020413A">
        <w:br/>
      </w:r>
      <w:r w:rsidR="0020413A" w:rsidRPr="00D238B7">
        <w:rPr>
          <w:rStyle w:val="CommandChar"/>
        </w:rPr>
        <w:t>Move-Item -Path *.gif -Destination gif</w:t>
      </w:r>
    </w:p>
    <w:p w14:paraId="02AEC02E" w14:textId="758AE711" w:rsidR="0020413A" w:rsidRDefault="0020413A" w:rsidP="0020413A">
      <w:pPr>
        <w:pStyle w:val="ListParagraph"/>
        <w:numPr>
          <w:ilvl w:val="1"/>
          <w:numId w:val="12"/>
        </w:numPr>
      </w:pPr>
      <w:r>
        <w:t xml:space="preserve">Are the gif files still in the </w:t>
      </w:r>
      <w:proofErr w:type="gramStart"/>
      <w:r>
        <w:t>pictures</w:t>
      </w:r>
      <w:proofErr w:type="gramEnd"/>
      <w:r>
        <w:t xml:space="preserve"> directory?</w:t>
      </w:r>
      <w:r w:rsidR="002E533B" w:rsidRPr="002E533B">
        <w:rPr>
          <w:rStyle w:val="AnswerChar"/>
        </w:rPr>
        <w:t xml:space="preserve"> </w:t>
      </w:r>
      <w:sdt>
        <w:sdtPr>
          <w:rPr>
            <w:rStyle w:val="AnswerChar"/>
          </w:rPr>
          <w:id w:val="1487120904"/>
          <w:placeholder>
            <w:docPart w:val="8C435D6D474D452C84EF932E28640F54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574F71">
            <w:rPr>
              <w:rStyle w:val="AnswerChar"/>
            </w:rPr>
            <w:t>no</w:t>
          </w:r>
        </w:sdtContent>
      </w:sdt>
    </w:p>
    <w:p w14:paraId="41DAFF71" w14:textId="1EBB40FB" w:rsidR="00D238B7" w:rsidRDefault="0020413A" w:rsidP="0020413A">
      <w:pPr>
        <w:pStyle w:val="ListParagraph"/>
        <w:numPr>
          <w:ilvl w:val="1"/>
          <w:numId w:val="12"/>
        </w:numPr>
      </w:pPr>
      <w:r>
        <w:t xml:space="preserve">Are the in the </w:t>
      </w:r>
      <w:r w:rsidR="001518F3">
        <w:t>gif directory?</w:t>
      </w:r>
      <w:r w:rsidR="002E533B" w:rsidRPr="002E533B">
        <w:rPr>
          <w:rStyle w:val="AnswerChar"/>
        </w:rPr>
        <w:t xml:space="preserve"> </w:t>
      </w:r>
      <w:sdt>
        <w:sdtPr>
          <w:rPr>
            <w:rStyle w:val="AnswerChar"/>
          </w:rPr>
          <w:id w:val="-1900195227"/>
          <w:placeholder>
            <w:docPart w:val="49805B9EF63644B5A156A42D165678D4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574F71">
            <w:rPr>
              <w:rStyle w:val="AnswerChar"/>
            </w:rPr>
            <w:t>yes</w:t>
          </w:r>
        </w:sdtContent>
      </w:sdt>
    </w:p>
    <w:p w14:paraId="1675CC0C" w14:textId="3C72244D" w:rsidR="00D238B7" w:rsidRDefault="00D238B7" w:rsidP="00D238B7">
      <w:pPr>
        <w:pStyle w:val="ListParagraph"/>
        <w:numPr>
          <w:ilvl w:val="0"/>
          <w:numId w:val="12"/>
        </w:numPr>
      </w:pPr>
      <w:r>
        <w:t>What are the aliases for the Move-Item cmdlet?</w:t>
      </w:r>
      <w:r w:rsidRPr="00D238B7">
        <w:rPr>
          <w:rStyle w:val="AnswerChar"/>
        </w:rPr>
        <w:t xml:space="preserve"> </w:t>
      </w:r>
      <w:sdt>
        <w:sdtPr>
          <w:rPr>
            <w:rStyle w:val="AnswerChar"/>
          </w:rPr>
          <w:id w:val="-2143105424"/>
          <w:placeholder>
            <w:docPart w:val="5F71DA91D6924C9D953E06FBD46557D3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574F71">
            <w:rPr>
              <w:rStyle w:val="AnswerChar"/>
            </w:rPr>
            <w:t>Mi, move, mv</w:t>
          </w:r>
        </w:sdtContent>
      </w:sdt>
    </w:p>
    <w:p w14:paraId="7696D3C0" w14:textId="443729D3" w:rsidR="00B15590" w:rsidRDefault="001741F1" w:rsidP="00B15590">
      <w:pPr>
        <w:pStyle w:val="ListParagraph"/>
        <w:numPr>
          <w:ilvl w:val="0"/>
          <w:numId w:val="12"/>
        </w:numPr>
      </w:pPr>
      <w:r>
        <w:t xml:space="preserve">Make a directory </w:t>
      </w:r>
      <w:r w:rsidR="00443419">
        <w:t>named gifbackup</w:t>
      </w:r>
      <w:r w:rsidR="00B15590">
        <w:t>.</w:t>
      </w:r>
      <w:r w:rsidR="00B15590">
        <w:br/>
      </w:r>
      <w:r w:rsidR="00B15590" w:rsidRPr="00B15590">
        <w:rPr>
          <w:rStyle w:val="CommandChar"/>
        </w:rPr>
        <w:t>md gifbackup</w:t>
      </w:r>
    </w:p>
    <w:p w14:paraId="23D1883A" w14:textId="26D9DCFE" w:rsidR="0024098C" w:rsidRPr="00AD7101" w:rsidRDefault="0098613F" w:rsidP="000F0C65">
      <w:pPr>
        <w:pStyle w:val="ListParagraph"/>
        <w:numPr>
          <w:ilvl w:val="0"/>
          <w:numId w:val="12"/>
        </w:numPr>
      </w:pPr>
      <w:r>
        <w:t>C</w:t>
      </w:r>
      <w:r w:rsidR="00443419">
        <w:t>opy the files from the gif folder to gifbackup</w:t>
      </w:r>
      <w:r>
        <w:br/>
      </w:r>
      <w:r w:rsidRPr="00B15590">
        <w:rPr>
          <w:rStyle w:val="CommandChar"/>
        </w:rPr>
        <w:t>cp gif\* gifbackup</w:t>
      </w:r>
      <w:r w:rsidR="0024098C">
        <w:br/>
      </w:r>
    </w:p>
    <w:p w14:paraId="5C00527F" w14:textId="1A50DA4D" w:rsidR="00D35166" w:rsidRPr="00D35166" w:rsidRDefault="00D35166" w:rsidP="00D35166"/>
    <w:p w14:paraId="2FC559C5" w14:textId="716BFFB1" w:rsidR="00133C39" w:rsidRDefault="00133C39" w:rsidP="00133C39">
      <w:pPr>
        <w:pStyle w:val="Heading1"/>
      </w:pPr>
      <w:r>
        <w:t>Task 5—</w:t>
      </w:r>
      <w:r w:rsidR="001138C2">
        <w:t>Trusting Operations.</w:t>
      </w:r>
    </w:p>
    <w:p w14:paraId="4111A2F3" w14:textId="0EEAC560" w:rsidR="00133C39" w:rsidRDefault="001138C2" w:rsidP="00133C39">
      <w:r>
        <w:t>PowerShell has a set of common parameters.  They are parameters that most cmdle</w:t>
      </w:r>
      <w:r w:rsidR="00F10440">
        <w:t>ts</w:t>
      </w:r>
      <w:r>
        <w:t xml:space="preserve"> support.  </w:t>
      </w:r>
      <w:r w:rsidR="00A00869">
        <w:t>Three of them</w:t>
      </w:r>
      <w:r w:rsidR="00FB1634">
        <w:t xml:space="preserve"> are -Whatif, -Verbose, and -Confi</w:t>
      </w:r>
      <w:r w:rsidR="00493602">
        <w:t>rm.</w:t>
      </w:r>
    </w:p>
    <w:p w14:paraId="1932162D" w14:textId="5921E352" w:rsidR="000F0C65" w:rsidRDefault="000F0C65" w:rsidP="000F0C65">
      <w:pPr>
        <w:pStyle w:val="ListParagraph"/>
        <w:numPr>
          <w:ilvl w:val="0"/>
          <w:numId w:val="13"/>
        </w:numPr>
      </w:pPr>
      <w:r>
        <w:t>-Whatif is used to simulate the command.  The command will run and tell you what action it would take but does not actually perform the action.</w:t>
      </w:r>
    </w:p>
    <w:p w14:paraId="041A9CE1" w14:textId="55E1A6CB" w:rsidR="000F0C65" w:rsidRDefault="000F0C65" w:rsidP="000F0C65">
      <w:pPr>
        <w:pStyle w:val="ListParagraph"/>
        <w:numPr>
          <w:ilvl w:val="0"/>
          <w:numId w:val="13"/>
        </w:numPr>
      </w:pPr>
      <w:r>
        <w:t>-</w:t>
      </w:r>
      <w:r w:rsidR="00D8002D">
        <w:t>verbose, tells you details about the actions being performed.</w:t>
      </w:r>
    </w:p>
    <w:p w14:paraId="4CC8A17C" w14:textId="1F8BDE09" w:rsidR="00D8002D" w:rsidRDefault="00D8002D" w:rsidP="000F0C65">
      <w:pPr>
        <w:pStyle w:val="ListParagraph"/>
        <w:numPr>
          <w:ilvl w:val="0"/>
          <w:numId w:val="13"/>
        </w:numPr>
      </w:pPr>
      <w:r>
        <w:t>-Confirm requires the user to confirm each operation.</w:t>
      </w:r>
    </w:p>
    <w:p w14:paraId="5CA50996" w14:textId="1C2D4D8A" w:rsidR="00133C39" w:rsidRDefault="00133C39" w:rsidP="00133C39">
      <w:pPr>
        <w:pStyle w:val="Heading2"/>
      </w:pPr>
      <w:r>
        <w:t>Steps</w:t>
      </w:r>
    </w:p>
    <w:p w14:paraId="17C47822" w14:textId="2C373F44" w:rsidR="00756B61" w:rsidRDefault="00D43680" w:rsidP="00D43680">
      <w:pPr>
        <w:pStyle w:val="ListParagraph"/>
        <w:numPr>
          <w:ilvl w:val="0"/>
          <w:numId w:val="14"/>
        </w:numPr>
      </w:pPr>
      <w:r>
        <w:t xml:space="preserve">Now that we have a backup of the </w:t>
      </w:r>
      <w:proofErr w:type="gramStart"/>
      <w:r>
        <w:t>gifs</w:t>
      </w:r>
      <w:proofErr w:type="gramEnd"/>
      <w:r>
        <w:t xml:space="preserve"> we can play with the files a bit.  Suppose you wanted to delete all the </w:t>
      </w:r>
      <w:r w:rsidR="00E335A8">
        <w:t xml:space="preserve">arpanet images.  </w:t>
      </w:r>
      <w:r w:rsidR="008824F5">
        <w:t>C</w:t>
      </w:r>
      <w:r w:rsidR="00E335A8">
        <w:t>raft</w:t>
      </w:r>
      <w:r w:rsidR="004D6AFD">
        <w:t xml:space="preserve"> a statement like this:</w:t>
      </w:r>
      <w:r w:rsidR="004B754E">
        <w:br/>
        <w:t xml:space="preserve">del </w:t>
      </w:r>
      <w:r w:rsidR="00EA7BF2">
        <w:t>gif\ar*</w:t>
      </w:r>
      <w:r w:rsidR="00714034">
        <w:t xml:space="preserve"> but you are not quite sure it will work correctly.  You can add the -whatif switch to the command to see what it would do if it really ran. </w:t>
      </w:r>
    </w:p>
    <w:p w14:paraId="11047B35" w14:textId="46B7E477" w:rsidR="00D43680" w:rsidRDefault="00714034" w:rsidP="00756B61">
      <w:pPr>
        <w:pStyle w:val="ListParagraph"/>
        <w:numPr>
          <w:ilvl w:val="1"/>
          <w:numId w:val="14"/>
        </w:numPr>
      </w:pPr>
      <w:r>
        <w:t xml:space="preserve"> Enter the command:</w:t>
      </w:r>
      <w:r>
        <w:br/>
      </w:r>
      <w:r w:rsidRPr="00511894">
        <w:rPr>
          <w:rStyle w:val="CommandChar"/>
        </w:rPr>
        <w:t>del gif\ar*</w:t>
      </w:r>
      <w:r w:rsidR="00C715DB" w:rsidRPr="00511894">
        <w:rPr>
          <w:rStyle w:val="CommandChar"/>
        </w:rPr>
        <w:t xml:space="preserve"> -Whatif</w:t>
      </w:r>
    </w:p>
    <w:p w14:paraId="4C9B4173" w14:textId="622B84A8" w:rsidR="008E4B98" w:rsidRDefault="008E4B98" w:rsidP="00756B61">
      <w:pPr>
        <w:pStyle w:val="ListParagraph"/>
        <w:numPr>
          <w:ilvl w:val="1"/>
          <w:numId w:val="14"/>
        </w:numPr>
      </w:pPr>
      <w:r>
        <w:t>You should see a list like this</w:t>
      </w:r>
      <w:r w:rsidR="00511894">
        <w:br/>
      </w:r>
      <w:r w:rsidR="00511894">
        <w:rPr>
          <w:noProof/>
        </w:rPr>
        <w:drawing>
          <wp:inline distT="0" distB="0" distL="0" distR="0" wp14:anchorId="3F1674A6" wp14:editId="69B50FC9">
            <wp:extent cx="5943600" cy="75882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60F85" w14:textId="77777777" w:rsidR="00E1581F" w:rsidRDefault="00511894" w:rsidP="00756B61">
      <w:pPr>
        <w:pStyle w:val="ListParagraph"/>
        <w:numPr>
          <w:ilvl w:val="1"/>
          <w:numId w:val="14"/>
        </w:numPr>
      </w:pPr>
      <w:r>
        <w:lastRenderedPageBreak/>
        <w:t>Notice that</w:t>
      </w:r>
      <w:r w:rsidR="008D5905">
        <w:t xml:space="preserve"> the last file in the list should not be deleted.  Now we have two choices.  We can fix the wildcard </w:t>
      </w:r>
      <w:proofErr w:type="gramStart"/>
      <w:r w:rsidR="008D5905">
        <w:t>pattern</w:t>
      </w:r>
      <w:proofErr w:type="gramEnd"/>
      <w:r w:rsidR="008D5905">
        <w:t xml:space="preserve"> or we could run the command with the confirm switch and only confirm</w:t>
      </w:r>
      <w:r w:rsidR="001C728B">
        <w:t xml:space="preserve"> the files we really want to delete.  </w:t>
      </w:r>
    </w:p>
    <w:p w14:paraId="3A8D1DCA" w14:textId="00CF9AD2" w:rsidR="00511894" w:rsidRDefault="001C728B" w:rsidP="006270F7">
      <w:pPr>
        <w:pStyle w:val="ListParagraph"/>
        <w:numPr>
          <w:ilvl w:val="0"/>
          <w:numId w:val="14"/>
        </w:numPr>
      </w:pPr>
      <w:proofErr w:type="gramStart"/>
      <w:r>
        <w:t>Lets</w:t>
      </w:r>
      <w:proofErr w:type="gramEnd"/>
      <w:r>
        <w:t xml:space="preserve"> use the confirm </w:t>
      </w:r>
      <w:r w:rsidR="006270F7">
        <w:t>option</w:t>
      </w:r>
      <w:r>
        <w:t>.  Enter the command</w:t>
      </w:r>
      <w:r>
        <w:br/>
      </w:r>
      <w:r w:rsidR="009B1BC5" w:rsidRPr="00F86216">
        <w:rPr>
          <w:rStyle w:val="CommandChar"/>
        </w:rPr>
        <w:t>del gif\ar* -Confirm</w:t>
      </w:r>
    </w:p>
    <w:p w14:paraId="7D637646" w14:textId="41D780EF" w:rsidR="009B1BC5" w:rsidRDefault="009B1BC5" w:rsidP="006270F7">
      <w:pPr>
        <w:pStyle w:val="ListParagraph"/>
        <w:numPr>
          <w:ilvl w:val="1"/>
          <w:numId w:val="14"/>
        </w:numPr>
      </w:pPr>
      <w:r>
        <w:t>You s</w:t>
      </w:r>
      <w:r w:rsidR="00A75F13">
        <w:t>h</w:t>
      </w:r>
      <w:r>
        <w:t>ould be presented with a confirmation prompt for each action</w:t>
      </w:r>
      <w:r w:rsidR="00A75F13">
        <w:t>.  The options are</w:t>
      </w:r>
      <w:r w:rsidR="00FB7362">
        <w:t xml:space="preserve"> self-explanatory. </w:t>
      </w:r>
      <w:r w:rsidR="00F86216">
        <w:t xml:space="preserve">Answer appropriately for each file </w:t>
      </w:r>
      <w:r w:rsidR="00FB7362">
        <w:t>until</w:t>
      </w:r>
      <w:r w:rsidR="00F86216">
        <w:t xml:space="preserve"> you are done.</w:t>
      </w:r>
    </w:p>
    <w:p w14:paraId="116DB35A" w14:textId="4BCB6F1C" w:rsidR="00F86216" w:rsidRDefault="00AA4862" w:rsidP="006270F7">
      <w:pPr>
        <w:pStyle w:val="ListParagraph"/>
        <w:numPr>
          <w:ilvl w:val="1"/>
          <w:numId w:val="14"/>
        </w:numPr>
      </w:pPr>
      <w:r>
        <w:t xml:space="preserve">Use a </w:t>
      </w:r>
      <w:r w:rsidR="003E7EE0">
        <w:t xml:space="preserve">directory listing to make sure the command did what you </w:t>
      </w:r>
      <w:r w:rsidR="0081747E">
        <w:t>expected</w:t>
      </w:r>
      <w:r w:rsidR="003E7EE0">
        <w:t>.</w:t>
      </w:r>
    </w:p>
    <w:p w14:paraId="7824D5FE" w14:textId="57311F51" w:rsidR="00895AB8" w:rsidRDefault="00895AB8" w:rsidP="00E04E4C">
      <w:pPr>
        <w:pStyle w:val="ListParagraph"/>
        <w:numPr>
          <w:ilvl w:val="0"/>
          <w:numId w:val="14"/>
        </w:numPr>
      </w:pPr>
      <w:r>
        <w:t xml:space="preserve">Now restore the deleted files from the backup with the correct wildcard pattern.  </w:t>
      </w:r>
      <w:r w:rsidR="00E04E4C">
        <w:t>Enter the command:</w:t>
      </w:r>
      <w:r w:rsidR="00E04E4C">
        <w:br/>
      </w:r>
      <w:r w:rsidR="00446C7D" w:rsidRPr="0081747E">
        <w:rPr>
          <w:b/>
          <w:bCs/>
        </w:rPr>
        <w:t>cp gifbackup\arp* gif</w:t>
      </w:r>
      <w:r w:rsidR="00C97665">
        <w:br/>
        <w:t xml:space="preserve">Notice how the command didn’t tell us what happened.  </w:t>
      </w:r>
    </w:p>
    <w:p w14:paraId="4C3BD31F" w14:textId="350D9770" w:rsidR="00C97665" w:rsidRDefault="00C97665" w:rsidP="00C97665">
      <w:pPr>
        <w:pStyle w:val="ListParagraph"/>
        <w:numPr>
          <w:ilvl w:val="1"/>
          <w:numId w:val="14"/>
        </w:numPr>
      </w:pPr>
      <w:r>
        <w:t>Verify the files were really copied</w:t>
      </w:r>
    </w:p>
    <w:p w14:paraId="4B9AFAF4" w14:textId="77777777" w:rsidR="001E33AF" w:rsidRDefault="009D51C9" w:rsidP="007B0C8A">
      <w:pPr>
        <w:pStyle w:val="ListParagraph"/>
        <w:numPr>
          <w:ilvl w:val="0"/>
          <w:numId w:val="14"/>
        </w:numPr>
      </w:pPr>
      <w:r>
        <w:t xml:space="preserve">Now you will delete the arapanet files from the backup folder, this time using the </w:t>
      </w:r>
      <w:r w:rsidRPr="006965C1">
        <w:rPr>
          <w:b/>
          <w:bCs/>
        </w:rPr>
        <w:t>-Verbose</w:t>
      </w:r>
      <w:r>
        <w:t xml:space="preserve"> switch to see the details about what happened.  Enter the command:</w:t>
      </w:r>
      <w:r w:rsidR="002B095E">
        <w:br/>
      </w:r>
      <w:r w:rsidR="002B095E" w:rsidRPr="006965C1">
        <w:rPr>
          <w:b/>
          <w:bCs/>
        </w:rPr>
        <w:t>del gifbackup/arp* -Verbose</w:t>
      </w:r>
    </w:p>
    <w:p w14:paraId="65776DA4" w14:textId="7C93979E" w:rsidR="007B0C8A" w:rsidRPr="00D43680" w:rsidRDefault="001E33AF" w:rsidP="00FA5CBF">
      <w:pPr>
        <w:pStyle w:val="ListParagraph"/>
        <w:numPr>
          <w:ilvl w:val="1"/>
          <w:numId w:val="14"/>
        </w:numPr>
      </w:pPr>
      <w:r>
        <w:t xml:space="preserve">You should see detailed information about the </w:t>
      </w:r>
      <w:r w:rsidR="00FA5CBF">
        <w:t>process.</w:t>
      </w:r>
      <w:r w:rsidR="009D51C9">
        <w:br/>
      </w:r>
    </w:p>
    <w:p w14:paraId="00E77D0B" w14:textId="53D7857E" w:rsidR="000F4CB5" w:rsidRDefault="000F4CB5" w:rsidP="000F4CB5">
      <w:pPr>
        <w:pStyle w:val="Heading1"/>
      </w:pPr>
      <w:r>
        <w:t>Task 6—</w:t>
      </w:r>
      <w:r w:rsidR="00FA5CBF">
        <w:t>Cleanup</w:t>
      </w:r>
    </w:p>
    <w:p w14:paraId="4BB4B7E8" w14:textId="54BD1823" w:rsidR="000F4CB5" w:rsidRDefault="00843DA4" w:rsidP="000F4CB5">
      <w:r>
        <w:t xml:space="preserve">We have two cleanup tasks, the first is to get rid of the gifbackup folder and the second is for you to decide where you would like the </w:t>
      </w:r>
      <w:r w:rsidR="00D65D54">
        <w:t>psfiles.zip file and the psfiles folder.</w:t>
      </w:r>
    </w:p>
    <w:p w14:paraId="6F001FDD" w14:textId="77777777" w:rsidR="000F4CB5" w:rsidRDefault="000F4CB5" w:rsidP="000F4CB5">
      <w:pPr>
        <w:pStyle w:val="Heading2"/>
      </w:pPr>
      <w:r>
        <w:t>Steps</w:t>
      </w:r>
    </w:p>
    <w:p w14:paraId="1D57CA04" w14:textId="1FDB8593" w:rsidR="00F8418D" w:rsidRDefault="00D65D54" w:rsidP="00167F3B">
      <w:pPr>
        <w:pStyle w:val="ListParagraph"/>
        <w:numPr>
          <w:ilvl w:val="0"/>
          <w:numId w:val="15"/>
        </w:numPr>
      </w:pPr>
      <w:r>
        <w:t>First</w:t>
      </w:r>
      <w:r w:rsidR="009C208A">
        <w:t xml:space="preserve"> </w:t>
      </w:r>
      <w:r>
        <w:t>get rid of the backup folder.  Enter the command:</w:t>
      </w:r>
      <w:r w:rsidR="00167F3B">
        <w:br/>
      </w:r>
      <w:r w:rsidR="009C208A" w:rsidRPr="009C208A">
        <w:rPr>
          <w:b/>
          <w:bCs/>
        </w:rPr>
        <w:t>d</w:t>
      </w:r>
      <w:r w:rsidR="00776A87" w:rsidRPr="009C208A">
        <w:rPr>
          <w:b/>
          <w:bCs/>
        </w:rPr>
        <w:t>el gifbackups</w:t>
      </w:r>
    </w:p>
    <w:p w14:paraId="0299F339" w14:textId="1CC59736" w:rsidR="00167F3B" w:rsidRDefault="00167F3B" w:rsidP="00167F3B">
      <w:pPr>
        <w:pStyle w:val="ListParagraph"/>
        <w:numPr>
          <w:ilvl w:val="1"/>
          <w:numId w:val="15"/>
        </w:numPr>
      </w:pPr>
      <w:r>
        <w:t>Notice the warning message, answer appropriately.</w:t>
      </w:r>
    </w:p>
    <w:p w14:paraId="6346B048" w14:textId="6F84166E" w:rsidR="00167F3B" w:rsidRDefault="00F858D9" w:rsidP="00F858D9">
      <w:pPr>
        <w:pStyle w:val="ListParagraph"/>
        <w:numPr>
          <w:ilvl w:val="0"/>
          <w:numId w:val="15"/>
        </w:numPr>
      </w:pPr>
      <w:r>
        <w:t>Now you can move the files we have been using to a place of your choosing.  I had you put them in the home directory because I could write explicit instructions that would work for everyone.  Now you know how to work with folders</w:t>
      </w:r>
      <w:r w:rsidR="009C208A">
        <w:t>,</w:t>
      </w:r>
      <w:r>
        <w:t xml:space="preserve"> </w:t>
      </w:r>
      <w:r w:rsidR="00151E81">
        <w:t xml:space="preserve">you can put these files wherever you would like on your system.  Move or copy them to a location of your choosing.  </w:t>
      </w:r>
      <w:r w:rsidR="006A1A7C">
        <w:t>You will need to use the files in the future so you will need to know how to get to them from the shell.</w:t>
      </w:r>
    </w:p>
    <w:p w14:paraId="3A7FBF02" w14:textId="1A8D26A4" w:rsidR="00764F61" w:rsidRDefault="006A1A7C" w:rsidP="006A1A7C">
      <w:pPr>
        <w:pStyle w:val="ListParagraph"/>
        <w:numPr>
          <w:ilvl w:val="1"/>
          <w:numId w:val="15"/>
        </w:numPr>
      </w:pPr>
      <w:r>
        <w:t xml:space="preserve">Where did you move your files to? </w:t>
      </w:r>
      <w:sdt>
        <w:sdtPr>
          <w:rPr>
            <w:rStyle w:val="AnswerChar"/>
          </w:rPr>
          <w:id w:val="-1103802752"/>
          <w:placeholder>
            <w:docPart w:val="9A0E93C09ACC48A0A9A65C48AD4574EC"/>
          </w:placeholder>
          <w15:color w:val="800000"/>
          <w15:appearance w15:val="tags"/>
          <w:text w:multiLine="1"/>
        </w:sdtPr>
        <w:sdtContent>
          <w:r w:rsidR="0084639C" w:rsidRPr="0084639C">
            <w:rPr>
              <w:rStyle w:val="AnswerChar"/>
            </w:rPr>
            <w:t>C:\Desktop\School\CIT_361\week2\files</w:t>
          </w:r>
        </w:sdtContent>
      </w:sdt>
    </w:p>
    <w:p w14:paraId="3A7FBF03" w14:textId="77777777" w:rsidR="00764F61" w:rsidRDefault="00764F61" w:rsidP="00764F61">
      <w:pPr>
        <w:pStyle w:val="Heading1"/>
      </w:pPr>
      <w:r>
        <w:t>Deliverable</w:t>
      </w:r>
    </w:p>
    <w:p w14:paraId="3A7FBF04" w14:textId="035F912A" w:rsidR="00764F61" w:rsidRPr="00306415" w:rsidRDefault="00764F61" w:rsidP="00764F61">
      <w:r>
        <w:t xml:space="preserve">Upload this document with completed answers to </w:t>
      </w:r>
      <w:r w:rsidR="00596F3B">
        <w:t>i-learn</w:t>
      </w:r>
      <w:r>
        <w:t>.</w:t>
      </w:r>
    </w:p>
    <w:sectPr w:rsidR="00764F61" w:rsidRPr="00306415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592EE" w14:textId="77777777" w:rsidR="007D29AF" w:rsidRDefault="007D29AF" w:rsidP="005975C1">
      <w:pPr>
        <w:spacing w:after="0" w:line="240" w:lineRule="auto"/>
      </w:pPr>
      <w:r>
        <w:separator/>
      </w:r>
    </w:p>
  </w:endnote>
  <w:endnote w:type="continuationSeparator" w:id="0">
    <w:p w14:paraId="10B26A13" w14:textId="77777777" w:rsidR="007D29AF" w:rsidRDefault="007D29AF" w:rsidP="00597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Code">
    <w:altName w:val="Segoe UI Symbol"/>
    <w:panose1 w:val="020B0609020000020004"/>
    <w:charset w:val="00"/>
    <w:family w:val="modern"/>
    <w:pitch w:val="fixed"/>
    <w:sig w:usb0="A1002AFF" w:usb1="C000F9FB" w:usb2="0004002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FBF09" w14:textId="6E4F4031" w:rsidR="005975C1" w:rsidRDefault="00860416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right"/>
      <w:rPr>
        <w:noProof/>
        <w:color w:val="404040" w:themeColor="text1" w:themeTint="BF"/>
      </w:rPr>
    </w:pPr>
    <w:r w:rsidRPr="000A77D2">
      <w:rPr>
        <w:noProof/>
        <w:color w:val="2E74B5" w:themeColor="accent1" w:themeShade="BF"/>
        <w:sz w:val="20"/>
      </w:rPr>
      <w:t>©Craig</w:t>
    </w:r>
    <w:r w:rsidR="00487F4C">
      <w:rPr>
        <w:noProof/>
        <w:color w:val="2E74B5" w:themeColor="accent1" w:themeShade="BF"/>
        <w:sz w:val="20"/>
      </w:rPr>
      <w:t xml:space="preserve"> J</w:t>
    </w:r>
    <w:r w:rsidRPr="000A77D2">
      <w:rPr>
        <w:noProof/>
        <w:color w:val="2E74B5" w:themeColor="accent1" w:themeShade="BF"/>
        <w:sz w:val="20"/>
      </w:rPr>
      <w:t xml:space="preserve"> Lindstrom</w:t>
    </w:r>
    <w:r w:rsidR="000A77D2" w:rsidRPr="000A77D2">
      <w:rPr>
        <w:noProof/>
        <w:color w:val="2E74B5" w:themeColor="accent1" w:themeShade="BF"/>
        <w:sz w:val="20"/>
      </w:rPr>
      <w:t xml:space="preserve"> </w:t>
    </w:r>
    <w:r w:rsidR="00EF2898">
      <w:rPr>
        <w:noProof/>
        <w:color w:val="2E74B5" w:themeColor="accent1" w:themeShade="BF"/>
        <w:sz w:val="20"/>
      </w:rPr>
      <w:t>2019-</w:t>
    </w:r>
    <w:r w:rsidR="00DF5C81" w:rsidRPr="000A77D2">
      <w:rPr>
        <w:noProof/>
        <w:color w:val="2E74B5" w:themeColor="accent1" w:themeShade="BF"/>
        <w:sz w:val="20"/>
      </w:rPr>
      <w:fldChar w:fldCharType="begin"/>
    </w:r>
    <w:r w:rsidR="00DF5C81" w:rsidRPr="000A77D2">
      <w:rPr>
        <w:noProof/>
        <w:color w:val="2E74B5" w:themeColor="accent1" w:themeShade="BF"/>
        <w:sz w:val="20"/>
      </w:rPr>
      <w:instrText xml:space="preserve"> SAVEDATE  \@ "yyyy"  \* MERGEFORMAT </w:instrText>
    </w:r>
    <w:r w:rsidR="00DF5C81" w:rsidRPr="000A77D2">
      <w:rPr>
        <w:noProof/>
        <w:color w:val="2E74B5" w:themeColor="accent1" w:themeShade="BF"/>
        <w:sz w:val="20"/>
      </w:rPr>
      <w:fldChar w:fldCharType="separate"/>
    </w:r>
    <w:r w:rsidR="00A00084">
      <w:rPr>
        <w:noProof/>
        <w:color w:val="2E74B5" w:themeColor="accent1" w:themeShade="BF"/>
        <w:sz w:val="20"/>
      </w:rPr>
      <w:t>2021</w:t>
    </w:r>
    <w:r w:rsidR="00DF5C81" w:rsidRPr="000A77D2">
      <w:rPr>
        <w:noProof/>
        <w:color w:val="2E74B5" w:themeColor="accent1" w:themeShade="BF"/>
        <w:sz w:val="20"/>
      </w:rPr>
      <w:fldChar w:fldCharType="end"/>
    </w:r>
    <w:r w:rsidR="00DF5C81" w:rsidRPr="000A77D2">
      <w:rPr>
        <w:noProof/>
        <w:color w:val="2E74B5" w:themeColor="accent1" w:themeShade="BF"/>
        <w:sz w:val="20"/>
      </w:rPr>
      <w:t xml:space="preserve"> </w:t>
    </w:r>
    <w:r w:rsidR="005975C1" w:rsidRPr="000A77D2">
      <w:rPr>
        <w:noProof/>
        <w:color w:val="2E74B5" w:themeColor="accent1" w:themeShade="BF"/>
        <w:sz w:val="20"/>
      </w:rPr>
      <w:t>all rights reserved, use or duplicat</w:t>
    </w:r>
    <w:r w:rsidR="007227FE" w:rsidRPr="000A77D2">
      <w:rPr>
        <w:noProof/>
        <w:color w:val="2E74B5" w:themeColor="accent1" w:themeShade="BF"/>
        <w:sz w:val="20"/>
      </w:rPr>
      <w:t>i</w:t>
    </w:r>
    <w:r w:rsidR="005975C1" w:rsidRPr="000A77D2">
      <w:rPr>
        <w:noProof/>
        <w:color w:val="2E74B5" w:themeColor="accent1" w:themeShade="BF"/>
        <w:sz w:val="20"/>
      </w:rPr>
      <w:t>on without permission is prohibited</w:t>
    </w:r>
    <w:r w:rsidR="000A77D2">
      <w:rPr>
        <w:noProof/>
        <w:color w:val="2E74B5" w:themeColor="accent1" w:themeShade="BF"/>
        <w:sz w:val="20"/>
      </w:rPr>
      <w:t>.</w:t>
    </w:r>
    <w:r w:rsidR="005975C1" w:rsidRPr="005975C1">
      <w:rPr>
        <w:noProof/>
        <w:color w:val="2E74B5" w:themeColor="accent1" w:themeShade="BF"/>
      </w:rPr>
      <w:t xml:space="preserve">      </w:t>
    </w:r>
    <w:r w:rsidR="005975C1">
      <w:rPr>
        <w:noProof/>
        <w:color w:val="404040" w:themeColor="text1" w:themeTint="BF"/>
      </w:rPr>
      <w:fldChar w:fldCharType="begin"/>
    </w:r>
    <w:r w:rsidR="005975C1">
      <w:rPr>
        <w:noProof/>
        <w:color w:val="404040" w:themeColor="text1" w:themeTint="BF"/>
      </w:rPr>
      <w:instrText xml:space="preserve"> PAGE   \* MERGEFORMAT </w:instrText>
    </w:r>
    <w:r w:rsidR="005975C1">
      <w:rPr>
        <w:noProof/>
        <w:color w:val="404040" w:themeColor="text1" w:themeTint="BF"/>
      </w:rPr>
      <w:fldChar w:fldCharType="separate"/>
    </w:r>
    <w:r w:rsidR="00025C3E">
      <w:rPr>
        <w:noProof/>
        <w:color w:val="404040" w:themeColor="text1" w:themeTint="BF"/>
      </w:rPr>
      <w:t>1</w:t>
    </w:r>
    <w:r w:rsidR="005975C1">
      <w:rPr>
        <w:noProof/>
        <w:color w:val="404040" w:themeColor="text1" w:themeTint="BF"/>
      </w:rPr>
      <w:fldChar w:fldCharType="end"/>
    </w:r>
  </w:p>
  <w:p w14:paraId="3A7FBF0A" w14:textId="77777777" w:rsidR="005975C1" w:rsidRDefault="005975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C03FB" w14:textId="77777777" w:rsidR="007D29AF" w:rsidRDefault="007D29AF" w:rsidP="005975C1">
      <w:pPr>
        <w:spacing w:after="0" w:line="240" w:lineRule="auto"/>
      </w:pPr>
      <w:r>
        <w:separator/>
      </w:r>
    </w:p>
  </w:footnote>
  <w:footnote w:type="continuationSeparator" w:id="0">
    <w:p w14:paraId="39E38D14" w14:textId="77777777" w:rsidR="007D29AF" w:rsidRDefault="007D29AF" w:rsidP="005975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1250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CDC4E8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24352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D206F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24E17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492086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55426F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F6F42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A2408B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AA0018D"/>
    <w:multiLevelType w:val="hybridMultilevel"/>
    <w:tmpl w:val="1B68BE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6D764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9E842E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9FE765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C7A616C"/>
    <w:multiLevelType w:val="hybridMultilevel"/>
    <w:tmpl w:val="75945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10C288F"/>
    <w:multiLevelType w:val="hybridMultilevel"/>
    <w:tmpl w:val="550AD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11"/>
  </w:num>
  <w:num w:numId="3">
    <w:abstractNumId w:val="0"/>
  </w:num>
  <w:num w:numId="4">
    <w:abstractNumId w:val="7"/>
  </w:num>
  <w:num w:numId="5">
    <w:abstractNumId w:val="5"/>
  </w:num>
  <w:num w:numId="6">
    <w:abstractNumId w:val="3"/>
  </w:num>
  <w:num w:numId="7">
    <w:abstractNumId w:val="14"/>
  </w:num>
  <w:num w:numId="8">
    <w:abstractNumId w:val="9"/>
  </w:num>
  <w:num w:numId="9">
    <w:abstractNumId w:val="4"/>
  </w:num>
  <w:num w:numId="10">
    <w:abstractNumId w:val="6"/>
  </w:num>
  <w:num w:numId="11">
    <w:abstractNumId w:val="12"/>
  </w:num>
  <w:num w:numId="12">
    <w:abstractNumId w:val="1"/>
  </w:num>
  <w:num w:numId="13">
    <w:abstractNumId w:val="13"/>
  </w:num>
  <w:num w:numId="14">
    <w:abstractNumId w:val="8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r4z4n8+lF5XA+wKCRvPrzDRrAiHS90oaAcESc3iT4vXr1MRqQ4x4glVGbQ281Woi485rqwlynHvg+KOwd3GXoQ==" w:salt="dJqc4FZ3GuZnwKEaI9BIa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xMIJAQ2NTMyUdpeDU4uLM/DyQAsNaAF2YnYwsAAAA"/>
  </w:docVars>
  <w:rsids>
    <w:rsidRoot w:val="00834878"/>
    <w:rsid w:val="00003E4E"/>
    <w:rsid w:val="00005F66"/>
    <w:rsid w:val="00025C3E"/>
    <w:rsid w:val="00030D2C"/>
    <w:rsid w:val="00040090"/>
    <w:rsid w:val="00045C06"/>
    <w:rsid w:val="00047241"/>
    <w:rsid w:val="00074F5C"/>
    <w:rsid w:val="0008172E"/>
    <w:rsid w:val="00092341"/>
    <w:rsid w:val="000A77D2"/>
    <w:rsid w:val="000C0113"/>
    <w:rsid w:val="000C38A2"/>
    <w:rsid w:val="000F0C65"/>
    <w:rsid w:val="000F1650"/>
    <w:rsid w:val="000F4CB5"/>
    <w:rsid w:val="001135D5"/>
    <w:rsid w:val="001138C2"/>
    <w:rsid w:val="00124A04"/>
    <w:rsid w:val="00133C39"/>
    <w:rsid w:val="001370BC"/>
    <w:rsid w:val="0014447D"/>
    <w:rsid w:val="001518F3"/>
    <w:rsid w:val="00151E81"/>
    <w:rsid w:val="00167F3B"/>
    <w:rsid w:val="00171754"/>
    <w:rsid w:val="001741F1"/>
    <w:rsid w:val="0018226B"/>
    <w:rsid w:val="00187EAF"/>
    <w:rsid w:val="001900DA"/>
    <w:rsid w:val="00195765"/>
    <w:rsid w:val="001A1066"/>
    <w:rsid w:val="001A311D"/>
    <w:rsid w:val="001B06C9"/>
    <w:rsid w:val="001B7D04"/>
    <w:rsid w:val="001C728B"/>
    <w:rsid w:val="001E33AF"/>
    <w:rsid w:val="001E4C2F"/>
    <w:rsid w:val="001E642D"/>
    <w:rsid w:val="001E7B4C"/>
    <w:rsid w:val="001F693F"/>
    <w:rsid w:val="0020413A"/>
    <w:rsid w:val="00210528"/>
    <w:rsid w:val="00212ADB"/>
    <w:rsid w:val="00230BDC"/>
    <w:rsid w:val="0023351F"/>
    <w:rsid w:val="0024098C"/>
    <w:rsid w:val="00257591"/>
    <w:rsid w:val="00264A4B"/>
    <w:rsid w:val="00271494"/>
    <w:rsid w:val="00280BEA"/>
    <w:rsid w:val="002A2183"/>
    <w:rsid w:val="002B04AE"/>
    <w:rsid w:val="002B095E"/>
    <w:rsid w:val="002B5D29"/>
    <w:rsid w:val="002B6000"/>
    <w:rsid w:val="002B741E"/>
    <w:rsid w:val="002C132D"/>
    <w:rsid w:val="002D4715"/>
    <w:rsid w:val="002E533B"/>
    <w:rsid w:val="002F7868"/>
    <w:rsid w:val="00302768"/>
    <w:rsid w:val="00306415"/>
    <w:rsid w:val="00316730"/>
    <w:rsid w:val="003502A0"/>
    <w:rsid w:val="003A631F"/>
    <w:rsid w:val="003D6AE2"/>
    <w:rsid w:val="003E1BF4"/>
    <w:rsid w:val="003E38C1"/>
    <w:rsid w:val="003E7EE0"/>
    <w:rsid w:val="00411C2F"/>
    <w:rsid w:val="0043200F"/>
    <w:rsid w:val="00440BCC"/>
    <w:rsid w:val="00443419"/>
    <w:rsid w:val="00446C7D"/>
    <w:rsid w:val="00447792"/>
    <w:rsid w:val="00454A11"/>
    <w:rsid w:val="00482945"/>
    <w:rsid w:val="00487F4C"/>
    <w:rsid w:val="00491785"/>
    <w:rsid w:val="00492696"/>
    <w:rsid w:val="00493602"/>
    <w:rsid w:val="004A5BA1"/>
    <w:rsid w:val="004B18A7"/>
    <w:rsid w:val="004B4580"/>
    <w:rsid w:val="004B59BE"/>
    <w:rsid w:val="004B754E"/>
    <w:rsid w:val="004C2407"/>
    <w:rsid w:val="004D6AFD"/>
    <w:rsid w:val="004E0495"/>
    <w:rsid w:val="004F1500"/>
    <w:rsid w:val="00502F3E"/>
    <w:rsid w:val="00511894"/>
    <w:rsid w:val="0052661A"/>
    <w:rsid w:val="00532264"/>
    <w:rsid w:val="0053311B"/>
    <w:rsid w:val="00533FE3"/>
    <w:rsid w:val="00541A54"/>
    <w:rsid w:val="005522B7"/>
    <w:rsid w:val="00553A4F"/>
    <w:rsid w:val="005645DE"/>
    <w:rsid w:val="005649F5"/>
    <w:rsid w:val="00574F71"/>
    <w:rsid w:val="00596F3B"/>
    <w:rsid w:val="005975C1"/>
    <w:rsid w:val="005A133D"/>
    <w:rsid w:val="005B1D51"/>
    <w:rsid w:val="005C0A5E"/>
    <w:rsid w:val="005E4FEA"/>
    <w:rsid w:val="005F2A3D"/>
    <w:rsid w:val="005F7EDE"/>
    <w:rsid w:val="006151F9"/>
    <w:rsid w:val="006234DD"/>
    <w:rsid w:val="00624518"/>
    <w:rsid w:val="00624630"/>
    <w:rsid w:val="00626492"/>
    <w:rsid w:val="006265CA"/>
    <w:rsid w:val="006270F7"/>
    <w:rsid w:val="006440AF"/>
    <w:rsid w:val="0065647B"/>
    <w:rsid w:val="0069235D"/>
    <w:rsid w:val="00693002"/>
    <w:rsid w:val="006965C1"/>
    <w:rsid w:val="006A1A7C"/>
    <w:rsid w:val="006E0886"/>
    <w:rsid w:val="006E52A0"/>
    <w:rsid w:val="006F0B75"/>
    <w:rsid w:val="0071041D"/>
    <w:rsid w:val="00714034"/>
    <w:rsid w:val="007227FE"/>
    <w:rsid w:val="00736991"/>
    <w:rsid w:val="00737EE6"/>
    <w:rsid w:val="00756B61"/>
    <w:rsid w:val="00764F61"/>
    <w:rsid w:val="00775DA7"/>
    <w:rsid w:val="007768E7"/>
    <w:rsid w:val="00776A87"/>
    <w:rsid w:val="007A46CB"/>
    <w:rsid w:val="007A5CDA"/>
    <w:rsid w:val="007B0C8A"/>
    <w:rsid w:val="007B7D7D"/>
    <w:rsid w:val="007C1022"/>
    <w:rsid w:val="007C3CB1"/>
    <w:rsid w:val="007D29AF"/>
    <w:rsid w:val="007E0AB5"/>
    <w:rsid w:val="0080393B"/>
    <w:rsid w:val="008138C9"/>
    <w:rsid w:val="0081747E"/>
    <w:rsid w:val="00817694"/>
    <w:rsid w:val="008177A8"/>
    <w:rsid w:val="008326EE"/>
    <w:rsid w:val="00833631"/>
    <w:rsid w:val="00834878"/>
    <w:rsid w:val="00841744"/>
    <w:rsid w:val="00843DA4"/>
    <w:rsid w:val="0084639C"/>
    <w:rsid w:val="00860416"/>
    <w:rsid w:val="00870915"/>
    <w:rsid w:val="008824F5"/>
    <w:rsid w:val="00884938"/>
    <w:rsid w:val="008866C4"/>
    <w:rsid w:val="00892569"/>
    <w:rsid w:val="00895AB8"/>
    <w:rsid w:val="008C6B6D"/>
    <w:rsid w:val="008C7803"/>
    <w:rsid w:val="008C7ED8"/>
    <w:rsid w:val="008D5905"/>
    <w:rsid w:val="008D7590"/>
    <w:rsid w:val="008E38DF"/>
    <w:rsid w:val="008E4B98"/>
    <w:rsid w:val="0091172F"/>
    <w:rsid w:val="00917139"/>
    <w:rsid w:val="00920299"/>
    <w:rsid w:val="009248A4"/>
    <w:rsid w:val="00936A50"/>
    <w:rsid w:val="00956B67"/>
    <w:rsid w:val="00971164"/>
    <w:rsid w:val="009777B6"/>
    <w:rsid w:val="00977B48"/>
    <w:rsid w:val="00982657"/>
    <w:rsid w:val="0098613F"/>
    <w:rsid w:val="009927F5"/>
    <w:rsid w:val="009B1BC5"/>
    <w:rsid w:val="009C208A"/>
    <w:rsid w:val="009C5F51"/>
    <w:rsid w:val="009D1F50"/>
    <w:rsid w:val="009D2430"/>
    <w:rsid w:val="009D250C"/>
    <w:rsid w:val="009D51C9"/>
    <w:rsid w:val="009F0C58"/>
    <w:rsid w:val="00A00084"/>
    <w:rsid w:val="00A00869"/>
    <w:rsid w:val="00A216F0"/>
    <w:rsid w:val="00A21843"/>
    <w:rsid w:val="00A40188"/>
    <w:rsid w:val="00A45A67"/>
    <w:rsid w:val="00A54F6F"/>
    <w:rsid w:val="00A612C6"/>
    <w:rsid w:val="00A75F13"/>
    <w:rsid w:val="00A871EB"/>
    <w:rsid w:val="00A9621A"/>
    <w:rsid w:val="00AA4862"/>
    <w:rsid w:val="00AB51F2"/>
    <w:rsid w:val="00AD0B9D"/>
    <w:rsid w:val="00AD7101"/>
    <w:rsid w:val="00AF3EBD"/>
    <w:rsid w:val="00AF40EB"/>
    <w:rsid w:val="00AF7C34"/>
    <w:rsid w:val="00B15590"/>
    <w:rsid w:val="00B20CD5"/>
    <w:rsid w:val="00B34872"/>
    <w:rsid w:val="00B34AD3"/>
    <w:rsid w:val="00B42F46"/>
    <w:rsid w:val="00B523B2"/>
    <w:rsid w:val="00B532A6"/>
    <w:rsid w:val="00B767FC"/>
    <w:rsid w:val="00B9732A"/>
    <w:rsid w:val="00BB3FE1"/>
    <w:rsid w:val="00BB5F36"/>
    <w:rsid w:val="00BE687E"/>
    <w:rsid w:val="00C21021"/>
    <w:rsid w:val="00C2523E"/>
    <w:rsid w:val="00C25B6A"/>
    <w:rsid w:val="00C4186E"/>
    <w:rsid w:val="00C62826"/>
    <w:rsid w:val="00C64170"/>
    <w:rsid w:val="00C661EF"/>
    <w:rsid w:val="00C6638C"/>
    <w:rsid w:val="00C715DB"/>
    <w:rsid w:val="00C96188"/>
    <w:rsid w:val="00C97665"/>
    <w:rsid w:val="00CA1AAE"/>
    <w:rsid w:val="00CA671E"/>
    <w:rsid w:val="00CB7EC5"/>
    <w:rsid w:val="00CC1E46"/>
    <w:rsid w:val="00CC3925"/>
    <w:rsid w:val="00CC3FA7"/>
    <w:rsid w:val="00D0160A"/>
    <w:rsid w:val="00D10627"/>
    <w:rsid w:val="00D238B7"/>
    <w:rsid w:val="00D331E0"/>
    <w:rsid w:val="00D3508D"/>
    <w:rsid w:val="00D35166"/>
    <w:rsid w:val="00D407A2"/>
    <w:rsid w:val="00D43680"/>
    <w:rsid w:val="00D50B80"/>
    <w:rsid w:val="00D65D54"/>
    <w:rsid w:val="00D773DD"/>
    <w:rsid w:val="00D8002D"/>
    <w:rsid w:val="00D95C31"/>
    <w:rsid w:val="00DB6CFE"/>
    <w:rsid w:val="00DD273F"/>
    <w:rsid w:val="00DE5A3A"/>
    <w:rsid w:val="00DF5C81"/>
    <w:rsid w:val="00DF78B2"/>
    <w:rsid w:val="00E0004D"/>
    <w:rsid w:val="00E04E4C"/>
    <w:rsid w:val="00E069BC"/>
    <w:rsid w:val="00E1581F"/>
    <w:rsid w:val="00E335A8"/>
    <w:rsid w:val="00E51CF3"/>
    <w:rsid w:val="00E70191"/>
    <w:rsid w:val="00E86BEB"/>
    <w:rsid w:val="00E92EF1"/>
    <w:rsid w:val="00EA0253"/>
    <w:rsid w:val="00EA7BF2"/>
    <w:rsid w:val="00EE1CB7"/>
    <w:rsid w:val="00EE1F50"/>
    <w:rsid w:val="00EE59FC"/>
    <w:rsid w:val="00EE5C06"/>
    <w:rsid w:val="00EF2898"/>
    <w:rsid w:val="00F10440"/>
    <w:rsid w:val="00F1114E"/>
    <w:rsid w:val="00F32309"/>
    <w:rsid w:val="00F3625D"/>
    <w:rsid w:val="00F4201D"/>
    <w:rsid w:val="00F424BA"/>
    <w:rsid w:val="00F50B58"/>
    <w:rsid w:val="00F74D61"/>
    <w:rsid w:val="00F82009"/>
    <w:rsid w:val="00F8418D"/>
    <w:rsid w:val="00F8551C"/>
    <w:rsid w:val="00F858D9"/>
    <w:rsid w:val="00F86216"/>
    <w:rsid w:val="00FA5CBF"/>
    <w:rsid w:val="00FB1634"/>
    <w:rsid w:val="00FB1D53"/>
    <w:rsid w:val="00FB7362"/>
    <w:rsid w:val="00FE2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7FBEF6"/>
  <w15:chartTrackingRefBased/>
  <w15:docId w15:val="{D6E5ED78-4F83-4664-B2AB-7C8720D7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64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26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4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064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64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0641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326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D6A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5C1"/>
  </w:style>
  <w:style w:type="paragraph" w:styleId="Footer">
    <w:name w:val="footer"/>
    <w:basedOn w:val="Normal"/>
    <w:link w:val="FooterChar"/>
    <w:uiPriority w:val="99"/>
    <w:unhideWhenUsed/>
    <w:qFormat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5C1"/>
  </w:style>
  <w:style w:type="character" w:styleId="PlaceholderText">
    <w:name w:val="Placeholder Text"/>
    <w:basedOn w:val="DefaultParagraphFont"/>
    <w:uiPriority w:val="99"/>
    <w:semiHidden/>
    <w:rsid w:val="005975C1"/>
    <w:rPr>
      <w:color w:val="808080"/>
    </w:rPr>
  </w:style>
  <w:style w:type="paragraph" w:customStyle="1" w:styleId="Command">
    <w:name w:val="Command"/>
    <w:basedOn w:val="Normal"/>
    <w:link w:val="CommandChar"/>
    <w:qFormat/>
    <w:rsid w:val="00B523B2"/>
    <w:rPr>
      <w:rFonts w:ascii="Consolas" w:hAnsi="Consolas" w:cs="Courier New"/>
      <w:b/>
    </w:rPr>
  </w:style>
  <w:style w:type="paragraph" w:customStyle="1" w:styleId="Answer">
    <w:name w:val="Answer"/>
    <w:basedOn w:val="Normal"/>
    <w:link w:val="AnswerChar"/>
    <w:qFormat/>
    <w:rsid w:val="005B1D51"/>
    <w:rPr>
      <w:color w:val="FF0000"/>
    </w:rPr>
  </w:style>
  <w:style w:type="character" w:customStyle="1" w:styleId="CommandChar">
    <w:name w:val="Command Char"/>
    <w:basedOn w:val="DefaultParagraphFont"/>
    <w:link w:val="Command"/>
    <w:rsid w:val="00B523B2"/>
    <w:rPr>
      <w:rFonts w:ascii="Consolas" w:hAnsi="Consolas" w:cs="Courier New"/>
      <w:b/>
    </w:rPr>
  </w:style>
  <w:style w:type="character" w:customStyle="1" w:styleId="AnswerChar">
    <w:name w:val="Answer Char"/>
    <w:basedOn w:val="DefaultParagraphFont"/>
    <w:link w:val="Answer"/>
    <w:rsid w:val="005B1D51"/>
    <w:rPr>
      <w:color w:val="FF0000"/>
    </w:rPr>
  </w:style>
  <w:style w:type="character" w:styleId="SubtleEmphasis">
    <w:name w:val="Subtle Emphasis"/>
    <w:basedOn w:val="DefaultParagraphFont"/>
    <w:uiPriority w:val="19"/>
    <w:qFormat/>
    <w:rsid w:val="00DF5C81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7B7D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8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22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1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87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14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2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38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26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8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2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98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1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623870977748608749E66713545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67838-FC8E-446A-B89D-1778DEA4A332}"/>
      </w:docPartPr>
      <w:docPartBody>
        <w:p w:rsidR="006B3BB2" w:rsidRDefault="00062470" w:rsidP="00062470">
          <w:pPr>
            <w:pStyle w:val="A2623870977748608749E667135458C53"/>
          </w:pPr>
          <w:r>
            <w:rPr>
              <w:rStyle w:val="PlaceholderText"/>
            </w:rPr>
            <w:t>Click here to enter name</w:t>
          </w:r>
        </w:p>
      </w:docPartBody>
    </w:docPart>
    <w:docPart>
      <w:docPartPr>
        <w:name w:val="71D218A2C3664CE0B4FDF2E1769E5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71ACA-F142-4B4C-918C-986631B308B5}"/>
      </w:docPartPr>
      <w:docPartBody>
        <w:p w:rsidR="006B3BB2" w:rsidRDefault="00062470" w:rsidP="00062470">
          <w:pPr>
            <w:pStyle w:val="71D218A2C3664CE0B4FDF2E1769E54683"/>
          </w:pPr>
          <w:r>
            <w:rPr>
              <w:rStyle w:val="PlaceholderText"/>
            </w:rPr>
            <w:t>Click here to enter id</w:t>
          </w:r>
        </w:p>
      </w:docPartBody>
    </w:docPart>
    <w:docPart>
      <w:docPartPr>
        <w:name w:val="CA52442E41DD4475ACFA097AF54F9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07F59-7439-4FEC-BCAD-A56513C5BA88}"/>
      </w:docPartPr>
      <w:docPartBody>
        <w:p w:rsidR="00C428B3" w:rsidRDefault="006B3BB2">
          <w:r w:rsidRPr="00653A9D">
            <w:rPr>
              <w:rStyle w:val="PlaceholderText"/>
            </w:rPr>
            <w:t>[Title]</w:t>
          </w:r>
        </w:p>
      </w:docPartBody>
    </w:docPart>
    <w:docPart>
      <w:docPartPr>
        <w:name w:val="E0C1A4563F3B4843B6CCF72BE60DA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30B9A-E09C-4A8C-96F6-F216B086384C}"/>
      </w:docPartPr>
      <w:docPartBody>
        <w:p w:rsidR="00062470" w:rsidRDefault="00C428B3">
          <w:r w:rsidRPr="00FA4901">
            <w:rPr>
              <w:rStyle w:val="PlaceholderText"/>
            </w:rPr>
            <w:t>[Subject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D6332F-35BC-4D2F-9D9F-6AB844910A48}"/>
      </w:docPartPr>
      <w:docPartBody>
        <w:p w:rsidR="00ED2A62" w:rsidRDefault="0047265A"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36AB540E7A48D4911CAE5186D1F1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32084-49B8-4382-8640-A395386E633E}"/>
      </w:docPartPr>
      <w:docPartBody>
        <w:p w:rsidR="00ED2A62" w:rsidRDefault="0047265A" w:rsidP="0047265A">
          <w:pPr>
            <w:pStyle w:val="7F36AB540E7A48D4911CAE5186D1F104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A7570BC969467C9F118607BA0FD7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D4C701-E85D-4787-AF12-43A5BBE86EA5}"/>
      </w:docPartPr>
      <w:docPartBody>
        <w:p w:rsidR="00ED2A62" w:rsidRDefault="0047265A" w:rsidP="0047265A">
          <w:pPr>
            <w:pStyle w:val="D3A7570BC969467C9F118607BA0FD7DB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705BF89E24401F88579D0E149B91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9E6C2-0E17-4B13-ABEF-FED4F8044503}"/>
      </w:docPartPr>
      <w:docPartBody>
        <w:p w:rsidR="00ED2A62" w:rsidRDefault="0047265A" w:rsidP="0047265A">
          <w:pPr>
            <w:pStyle w:val="CC705BF89E24401F88579D0E149B9154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D8F1A774964979A51CE1602D21C5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CC1086-D0E2-4F91-B62B-0C555E08CAD4}"/>
      </w:docPartPr>
      <w:docPartBody>
        <w:p w:rsidR="00ED2A62" w:rsidRDefault="0047265A" w:rsidP="0047265A">
          <w:pPr>
            <w:pStyle w:val="30D8F1A774964979A51CE1602D21C510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FF3FA041C042259C02BEEC2698AA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0ADDE5-C42C-4F81-BCBB-04444EBFED49}"/>
      </w:docPartPr>
      <w:docPartBody>
        <w:p w:rsidR="00ED2A62" w:rsidRDefault="0047265A" w:rsidP="0047265A">
          <w:pPr>
            <w:pStyle w:val="31FF3FA041C042259C02BEEC2698AA13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ECC193C6CAD49DA84C01BE3EF5F5E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C423D-0FAB-4B92-B94A-CAEC9F7B0FF5}"/>
      </w:docPartPr>
      <w:docPartBody>
        <w:p w:rsidR="00ED2A62" w:rsidRDefault="0047265A" w:rsidP="0047265A">
          <w:pPr>
            <w:pStyle w:val="BECC193C6CAD49DA84C01BE3EF5F5EB2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003352CFB34268843318E55EBEA1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8595E6-5C50-423D-8CDA-119CC086224B}"/>
      </w:docPartPr>
      <w:docPartBody>
        <w:p w:rsidR="00ED2A62" w:rsidRDefault="0047265A" w:rsidP="0047265A">
          <w:pPr>
            <w:pStyle w:val="1F003352CFB34268843318E55EBEA16C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83C276F387B45A9A578DBDA98C09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E36C7D-F849-4859-BF55-ADF77D5F3B54}"/>
      </w:docPartPr>
      <w:docPartBody>
        <w:p w:rsidR="00F52C23" w:rsidRDefault="00ED2A62" w:rsidP="00ED2A62">
          <w:pPr>
            <w:pStyle w:val="C83C276F387B45A9A578DBDA98C09CEB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53CF1D01CA4B98AEF2DF8F7C50E7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09C0A-C24B-4242-94A9-3D19DC82C793}"/>
      </w:docPartPr>
      <w:docPartBody>
        <w:p w:rsidR="00F52C23" w:rsidRDefault="00ED2A62" w:rsidP="00ED2A62">
          <w:pPr>
            <w:pStyle w:val="DB53CF1D01CA4B98AEF2DF8F7C50E76E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01194D195F44869CA992422F1486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AFF40-B3A2-4644-96FF-1A8D0AD7C026}"/>
      </w:docPartPr>
      <w:docPartBody>
        <w:p w:rsidR="00F52C23" w:rsidRDefault="00ED2A62" w:rsidP="00ED2A62">
          <w:pPr>
            <w:pStyle w:val="BA01194D195F44869CA992422F1486FD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DA1CA5B26443FDB2B28EEAD88920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7EE2BD-8093-42E6-84C3-901F68F01942}"/>
      </w:docPartPr>
      <w:docPartBody>
        <w:p w:rsidR="00F52C23" w:rsidRDefault="00ED2A62" w:rsidP="00ED2A62">
          <w:pPr>
            <w:pStyle w:val="B8DA1CA5B26443FDB2B28EEAD889201B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F2BF3555E94429BC81A59C268F6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25835-68C5-4482-BEA5-01084692D206}"/>
      </w:docPartPr>
      <w:docPartBody>
        <w:p w:rsidR="00F52C23" w:rsidRDefault="00ED2A62" w:rsidP="00ED2A62">
          <w:pPr>
            <w:pStyle w:val="EDF2BF3555E94429BC81A59C268F6E3A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71DA91D6924C9D953E06FBD46557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4CB089-6F6C-442A-9168-675271F03661}"/>
      </w:docPartPr>
      <w:docPartBody>
        <w:p w:rsidR="00F52C23" w:rsidRDefault="00ED2A62" w:rsidP="00ED2A62">
          <w:pPr>
            <w:pStyle w:val="5F71DA91D6924C9D953E06FBD46557D3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A0E93C09ACC48A0A9A65C48AD4574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4F6EC-33F9-4A1F-912A-6A27A9095E7B}"/>
      </w:docPartPr>
      <w:docPartBody>
        <w:p w:rsidR="00F52C23" w:rsidRDefault="00ED2A62" w:rsidP="00ED2A62">
          <w:pPr>
            <w:pStyle w:val="9A0E93C09ACC48A0A9A65C48AD4574EC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435D6D474D452C84EF932E28640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EFCE2-8617-403C-90DC-548FC30766C2}"/>
      </w:docPartPr>
      <w:docPartBody>
        <w:p w:rsidR="004D4426" w:rsidRDefault="0035324E" w:rsidP="0035324E">
          <w:pPr>
            <w:pStyle w:val="8C435D6D474D452C84EF932E28640F54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805B9EF63644B5A156A42D16567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4C67EE-3B5E-4F37-90A0-CCD872E0ED60}"/>
      </w:docPartPr>
      <w:docPartBody>
        <w:p w:rsidR="004D4426" w:rsidRDefault="0035324E" w:rsidP="0035324E">
          <w:pPr>
            <w:pStyle w:val="49805B9EF63644B5A156A42D165678D4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643FF60DFD412CA9987658374A8E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8C023-90D8-49E0-9A5A-1D31B9689133}"/>
      </w:docPartPr>
      <w:docPartBody>
        <w:p w:rsidR="004D4426" w:rsidRDefault="0035324E" w:rsidP="0035324E">
          <w:pPr>
            <w:pStyle w:val="05643FF60DFD412CA9987658374A8E79"/>
          </w:pPr>
          <w:r w:rsidRPr="007F2D2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Code">
    <w:altName w:val="Segoe UI Symbol"/>
    <w:panose1 w:val="020B0609020000020004"/>
    <w:charset w:val="00"/>
    <w:family w:val="modern"/>
    <w:pitch w:val="fixed"/>
    <w:sig w:usb0="A1002AFF" w:usb1="C000F9FB" w:usb2="0004002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E4C64"/>
    <w:rsid w:val="00062470"/>
    <w:rsid w:val="00155C16"/>
    <w:rsid w:val="00240212"/>
    <w:rsid w:val="00266223"/>
    <w:rsid w:val="0035324E"/>
    <w:rsid w:val="003E4C64"/>
    <w:rsid w:val="0047265A"/>
    <w:rsid w:val="004D4426"/>
    <w:rsid w:val="006B3BB2"/>
    <w:rsid w:val="00894720"/>
    <w:rsid w:val="008C7A9C"/>
    <w:rsid w:val="009B2CA8"/>
    <w:rsid w:val="00C428B3"/>
    <w:rsid w:val="00D67AF3"/>
    <w:rsid w:val="00E0450A"/>
    <w:rsid w:val="00ED2A62"/>
    <w:rsid w:val="00EF632A"/>
    <w:rsid w:val="00F52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5324E"/>
    <w:rPr>
      <w:color w:val="808080"/>
    </w:rPr>
  </w:style>
  <w:style w:type="paragraph" w:customStyle="1" w:styleId="A2623870977748608749E667135458C53">
    <w:name w:val="A2623870977748608749E667135458C5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3">
    <w:name w:val="71D218A2C3664CE0B4FDF2E1769E5468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F36AB540E7A48D4911CAE5186D1F104">
    <w:name w:val="7F36AB540E7A48D4911CAE5186D1F104"/>
    <w:rsid w:val="0047265A"/>
  </w:style>
  <w:style w:type="paragraph" w:customStyle="1" w:styleId="D3A7570BC969467C9F118607BA0FD7DB">
    <w:name w:val="D3A7570BC969467C9F118607BA0FD7DB"/>
    <w:rsid w:val="0047265A"/>
  </w:style>
  <w:style w:type="paragraph" w:customStyle="1" w:styleId="CC705BF89E24401F88579D0E149B9154">
    <w:name w:val="CC705BF89E24401F88579D0E149B9154"/>
    <w:rsid w:val="0047265A"/>
  </w:style>
  <w:style w:type="paragraph" w:customStyle="1" w:styleId="30D8F1A774964979A51CE1602D21C510">
    <w:name w:val="30D8F1A774964979A51CE1602D21C510"/>
    <w:rsid w:val="0047265A"/>
  </w:style>
  <w:style w:type="paragraph" w:customStyle="1" w:styleId="31FF3FA041C042259C02BEEC2698AA13">
    <w:name w:val="31FF3FA041C042259C02BEEC2698AA13"/>
    <w:rsid w:val="0047265A"/>
  </w:style>
  <w:style w:type="paragraph" w:customStyle="1" w:styleId="BECC193C6CAD49DA84C01BE3EF5F5EB2">
    <w:name w:val="BECC193C6CAD49DA84C01BE3EF5F5EB2"/>
    <w:rsid w:val="0047265A"/>
  </w:style>
  <w:style w:type="paragraph" w:customStyle="1" w:styleId="1F003352CFB34268843318E55EBEA16C">
    <w:name w:val="1F003352CFB34268843318E55EBEA16C"/>
    <w:rsid w:val="0047265A"/>
  </w:style>
  <w:style w:type="paragraph" w:customStyle="1" w:styleId="C83C276F387B45A9A578DBDA98C09CEB">
    <w:name w:val="C83C276F387B45A9A578DBDA98C09CEB"/>
    <w:rsid w:val="00ED2A62"/>
  </w:style>
  <w:style w:type="paragraph" w:customStyle="1" w:styleId="DB53CF1D01CA4B98AEF2DF8F7C50E76E">
    <w:name w:val="DB53CF1D01CA4B98AEF2DF8F7C50E76E"/>
    <w:rsid w:val="00ED2A62"/>
  </w:style>
  <w:style w:type="paragraph" w:customStyle="1" w:styleId="BA01194D195F44869CA992422F1486FD">
    <w:name w:val="BA01194D195F44869CA992422F1486FD"/>
    <w:rsid w:val="00ED2A62"/>
  </w:style>
  <w:style w:type="paragraph" w:customStyle="1" w:styleId="B8DA1CA5B26443FDB2B28EEAD889201B">
    <w:name w:val="B8DA1CA5B26443FDB2B28EEAD889201B"/>
    <w:rsid w:val="00ED2A62"/>
  </w:style>
  <w:style w:type="paragraph" w:customStyle="1" w:styleId="EDF2BF3555E94429BC81A59C268F6E3A">
    <w:name w:val="EDF2BF3555E94429BC81A59C268F6E3A"/>
    <w:rsid w:val="00ED2A62"/>
  </w:style>
  <w:style w:type="paragraph" w:customStyle="1" w:styleId="5F71DA91D6924C9D953E06FBD46557D3">
    <w:name w:val="5F71DA91D6924C9D953E06FBD46557D3"/>
    <w:rsid w:val="00ED2A62"/>
  </w:style>
  <w:style w:type="paragraph" w:customStyle="1" w:styleId="9A0E93C09ACC48A0A9A65C48AD4574EC">
    <w:name w:val="9A0E93C09ACC48A0A9A65C48AD4574EC"/>
    <w:rsid w:val="00ED2A62"/>
  </w:style>
  <w:style w:type="paragraph" w:customStyle="1" w:styleId="8C435D6D474D452C84EF932E28640F54">
    <w:name w:val="8C435D6D474D452C84EF932E28640F54"/>
    <w:rsid w:val="0035324E"/>
  </w:style>
  <w:style w:type="paragraph" w:customStyle="1" w:styleId="49805B9EF63644B5A156A42D165678D4">
    <w:name w:val="49805B9EF63644B5A156A42D165678D4"/>
    <w:rsid w:val="0035324E"/>
  </w:style>
  <w:style w:type="paragraph" w:customStyle="1" w:styleId="05643FF60DFD412CA9987658374A8E79">
    <w:name w:val="05643FF60DFD412CA9987658374A8E79"/>
    <w:rsid w:val="003532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4E8309-737B-40C4-B622-A99220F798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6</Pages>
  <Words>1388</Words>
  <Characters>791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ell Navigation</vt:lpstr>
    </vt:vector>
  </TitlesOfParts>
  <Company>Craig Lindstrom</Company>
  <LinksUpToDate>false</LinksUpToDate>
  <CharactersWithSpaces>9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ell Navigation</dc:title>
  <dc:subject>Advanced Scripting</dc:subject>
  <dc:creator>Craig Lindstrom</dc:creator>
  <cp:keywords/>
  <dc:description/>
  <cp:lastModifiedBy>Ryan Skidmore</cp:lastModifiedBy>
  <cp:revision>238</cp:revision>
  <dcterms:created xsi:type="dcterms:W3CDTF">2014-09-22T20:33:00Z</dcterms:created>
  <dcterms:modified xsi:type="dcterms:W3CDTF">2022-01-14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PreparedFor">
    <vt:lpwstr>CIT361 Student</vt:lpwstr>
  </property>
  <property fmtid="{D5CDD505-2E9C-101B-9397-08002B2CF9AE}" pid="4" name="PreparedForID">
    <vt:lpwstr>null</vt:lpwstr>
  </property>
  <property fmtid="{D5CDD505-2E9C-101B-9397-08002B2CF9AE}" pid="5" name="DCN">
    <vt:lpwstr>null</vt:lpwstr>
  </property>
  <property fmtid="{D5CDD505-2E9C-101B-9397-08002B2CF9AE}" pid="6" name="License">
    <vt:lpwstr>null</vt:lpwstr>
  </property>
  <property fmtid="{D5CDD505-2E9C-101B-9397-08002B2CF9AE}" pid="7" name="CourseID">
    <vt:lpwstr>as</vt:lpwstr>
  </property>
  <property fmtid="{D5CDD505-2E9C-101B-9397-08002B2CF9AE}" pid="8" name="ClientCourseID">
    <vt:lpwstr>null</vt:lpwstr>
  </property>
</Properties>
</file>